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6247" w:rsidRPr="00946317" w:rsidRDefault="001C6247" w:rsidP="001C6247">
      <w:pPr>
        <w:jc w:val="center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СОГЛАСИЕ</w:t>
      </w:r>
    </w:p>
    <w:p w:rsidR="001C6247" w:rsidRPr="00946317" w:rsidRDefault="001C6247" w:rsidP="001C6247">
      <w:pPr>
        <w:jc w:val="center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на обработку персональных данных</w:t>
      </w:r>
    </w:p>
    <w:p w:rsidR="001C6247" w:rsidRPr="00946317" w:rsidRDefault="001C6247" w:rsidP="001C6247">
      <w:pPr>
        <w:jc w:val="center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(для участников конкурса от 14 лет и старше)</w:t>
      </w:r>
    </w:p>
    <w:p w:rsidR="001C6247" w:rsidRPr="00946317" w:rsidRDefault="001C6247" w:rsidP="001C6247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2"/>
        <w:tblW w:w="87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835"/>
        <w:gridCol w:w="1748"/>
        <w:gridCol w:w="5211"/>
      </w:tblGrid>
      <w:tr w:rsidR="001C6247" w:rsidRPr="00946317" w:rsidTr="00F36FF6">
        <w:tc>
          <w:tcPr>
            <w:tcW w:w="8700" w:type="dxa"/>
            <w:gridSpan w:val="3"/>
            <w:hideMark/>
          </w:tcPr>
          <w:p w:rsidR="001C6247" w:rsidRPr="00946317" w:rsidRDefault="001C6247" w:rsidP="00F36FF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Я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  <w:t xml:space="preserve">, 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 w:bidi="en-US"/>
              </w:rPr>
              <w:t>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  <w:t>_____________________________________________________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 w:bidi="en-US"/>
              </w:rPr>
              <w:t>__________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,</w:t>
            </w:r>
          </w:p>
        </w:tc>
      </w:tr>
      <w:tr w:rsidR="001C6247" w:rsidRPr="00946317" w:rsidTr="00F36FF6">
        <w:tc>
          <w:tcPr>
            <w:tcW w:w="8700" w:type="dxa"/>
            <w:gridSpan w:val="3"/>
            <w:hideMark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фамили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,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им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,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отчество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)</w:t>
            </w:r>
          </w:p>
        </w:tc>
      </w:tr>
      <w:tr w:rsidR="001C6247" w:rsidRPr="00946317" w:rsidTr="00F36FF6">
        <w:tc>
          <w:tcPr>
            <w:tcW w:w="4268" w:type="dxa"/>
            <w:gridSpan w:val="2"/>
            <w:hideMark/>
          </w:tcPr>
          <w:p w:rsidR="001C6247" w:rsidRPr="00946317" w:rsidRDefault="001C6247" w:rsidP="00F36FF6">
            <w:pPr>
              <w:ind w:right="462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 w:bidi="en-US"/>
              </w:rPr>
            </w:pP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имеющий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а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)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  <w:t>_____________________</w:t>
            </w:r>
          </w:p>
        </w:tc>
        <w:tc>
          <w:tcPr>
            <w:tcW w:w="4432" w:type="dxa"/>
            <w:hideMark/>
          </w:tcPr>
          <w:p w:rsidR="001C6247" w:rsidRPr="00946317" w:rsidRDefault="001C6247" w:rsidP="00F36FF6">
            <w:pPr>
              <w:ind w:left="-108"/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</w:pP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сери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 xml:space="preserve"> 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 xml:space="preserve">__________ 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№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___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,</w:t>
            </w:r>
          </w:p>
        </w:tc>
      </w:tr>
      <w:tr w:rsidR="001C6247" w:rsidRPr="00946317" w:rsidTr="00F36FF6">
        <w:tc>
          <w:tcPr>
            <w:tcW w:w="4268" w:type="dxa"/>
            <w:gridSpan w:val="2"/>
            <w:hideMark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                  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вид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документа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удостоверяющего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личность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) </w:t>
            </w:r>
          </w:p>
        </w:tc>
        <w:tc>
          <w:tcPr>
            <w:tcW w:w="4432" w:type="dxa"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1C6247" w:rsidRPr="00946317" w:rsidTr="00F36FF6">
        <w:tc>
          <w:tcPr>
            <w:tcW w:w="8700" w:type="dxa"/>
            <w:gridSpan w:val="3"/>
            <w:hideMark/>
          </w:tcPr>
          <w:p w:rsidR="001C6247" w:rsidRPr="00946317" w:rsidRDefault="001C6247" w:rsidP="00F36FF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в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ыдан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_________________________________________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____,</w:t>
            </w:r>
          </w:p>
        </w:tc>
      </w:tr>
      <w:tr w:rsidR="001C6247" w:rsidRPr="00946317" w:rsidTr="00F36FF6">
        <w:tc>
          <w:tcPr>
            <w:tcW w:w="8700" w:type="dxa"/>
            <w:gridSpan w:val="3"/>
            <w:hideMark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>(наименование органа, выдавшего паспорт, дата выдачи)</w:t>
            </w:r>
          </w:p>
        </w:tc>
      </w:tr>
      <w:tr w:rsidR="001C6247" w:rsidRPr="00946317" w:rsidTr="00F36FF6">
        <w:tc>
          <w:tcPr>
            <w:tcW w:w="8700" w:type="dxa"/>
            <w:gridSpan w:val="3"/>
            <w:hideMark/>
          </w:tcPr>
          <w:p w:rsidR="001C6247" w:rsidRPr="00946317" w:rsidRDefault="001C6247" w:rsidP="00F36FF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 w:eastAsia="en-US" w:bidi="en-US"/>
              </w:rPr>
              <w:t>__________________________________________________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US" w:bidi="en-US"/>
              </w:rPr>
              <w:t>__________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 w:eastAsia="en-US" w:bidi="en-US"/>
              </w:rPr>
              <w:t>____________________________________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,</w:t>
            </w:r>
          </w:p>
        </w:tc>
      </w:tr>
      <w:tr w:rsidR="001C6247" w:rsidRPr="00946317" w:rsidTr="00F36FF6">
        <w:tc>
          <w:tcPr>
            <w:tcW w:w="2097" w:type="dxa"/>
            <w:hideMark/>
          </w:tcPr>
          <w:p w:rsidR="001C6247" w:rsidRPr="00946317" w:rsidRDefault="001C6247" w:rsidP="00F36FF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</w:pP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проживающий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а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)</w:t>
            </w:r>
          </w:p>
        </w:tc>
        <w:tc>
          <w:tcPr>
            <w:tcW w:w="6603" w:type="dxa"/>
            <w:gridSpan w:val="2"/>
            <w:hideMark/>
          </w:tcPr>
          <w:p w:rsidR="001C6247" w:rsidRPr="00946317" w:rsidRDefault="001C6247" w:rsidP="00F36FF6">
            <w:pPr>
              <w:ind w:left="-1310" w:firstLine="1310"/>
              <w:jc w:val="both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______________________________________</w:t>
            </w:r>
          </w:p>
        </w:tc>
      </w:tr>
      <w:tr w:rsidR="001C6247" w:rsidRPr="00946317" w:rsidTr="00F36FF6">
        <w:tc>
          <w:tcPr>
            <w:tcW w:w="2097" w:type="dxa"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6603" w:type="dxa"/>
            <w:gridSpan w:val="2"/>
            <w:hideMark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адрес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места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регистрации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)</w:t>
            </w:r>
          </w:p>
        </w:tc>
      </w:tr>
      <w:tr w:rsidR="001C6247" w:rsidRPr="00946317" w:rsidTr="00F36FF6">
        <w:tc>
          <w:tcPr>
            <w:tcW w:w="8700" w:type="dxa"/>
            <w:gridSpan w:val="3"/>
            <w:hideMark/>
          </w:tcPr>
          <w:p w:rsidR="001C6247" w:rsidRPr="00946317" w:rsidRDefault="001C6247" w:rsidP="00F36FF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____________________________________________________________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,</w:t>
            </w:r>
          </w:p>
        </w:tc>
      </w:tr>
      <w:tr w:rsidR="001C6247" w:rsidRPr="00946317" w:rsidTr="00F36FF6">
        <w:tc>
          <w:tcPr>
            <w:tcW w:w="8700" w:type="dxa"/>
            <w:gridSpan w:val="3"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</w:p>
          <w:p w:rsidR="001C6247" w:rsidRPr="00946317" w:rsidRDefault="001C6247" w:rsidP="00F36FF6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proofErr w:type="gramStart"/>
            <w:r w:rsidRPr="0094631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в соответствии со ст. 9 Федерального закона от 27.07.2006 № 152-ФЗ «О персональных данных», п. 1 ст. 64 Семейного кодекса Российской Федерации даю согласие муниципальному бюджетному учреждению дополнительного образования «Детская музыкальная школа № 2» (ДМШ № 2), (далее – Оператор), расположенному по адресу: г. Красноярск, ул. Коломенская, 27, на обработку в документальной и/или электронной форме следующих своих персональных данных: </w:t>
            </w:r>
            <w:proofErr w:type="gramEnd"/>
          </w:p>
          <w:p w:rsidR="001C6247" w:rsidRPr="00946317" w:rsidRDefault="001C6247" w:rsidP="001C6247">
            <w:pPr>
              <w:pStyle w:val="ad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eastAsiaTheme="minorHAnsi" w:hAnsi="Times New Roman"/>
                <w:sz w:val="24"/>
                <w:szCs w:val="24"/>
              </w:rPr>
              <w:t>фамилия, имя, отчество;</w:t>
            </w:r>
          </w:p>
          <w:p w:rsidR="001C6247" w:rsidRPr="00946317" w:rsidRDefault="001C6247" w:rsidP="001C6247">
            <w:pPr>
              <w:pStyle w:val="ad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eastAsiaTheme="minorHAnsi" w:hAnsi="Times New Roman"/>
                <w:sz w:val="24"/>
                <w:szCs w:val="24"/>
              </w:rPr>
              <w:t>пол;</w:t>
            </w:r>
          </w:p>
          <w:p w:rsidR="001C6247" w:rsidRPr="00946317" w:rsidRDefault="001C6247" w:rsidP="001C6247">
            <w:pPr>
              <w:pStyle w:val="ad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eastAsiaTheme="minorHAnsi" w:hAnsi="Times New Roman"/>
                <w:sz w:val="24"/>
                <w:szCs w:val="24"/>
              </w:rPr>
              <w:t>дата рождения;</w:t>
            </w:r>
          </w:p>
          <w:p w:rsidR="001C6247" w:rsidRPr="00946317" w:rsidRDefault="001C6247" w:rsidP="001C6247">
            <w:pPr>
              <w:pStyle w:val="ad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eastAsiaTheme="minorHAnsi" w:hAnsi="Times New Roman"/>
                <w:sz w:val="24"/>
                <w:szCs w:val="24"/>
              </w:rPr>
              <w:t>возраст;</w:t>
            </w:r>
          </w:p>
          <w:p w:rsidR="001C6247" w:rsidRPr="00946317" w:rsidRDefault="001C6247" w:rsidP="001C6247">
            <w:pPr>
              <w:pStyle w:val="ad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46317">
              <w:rPr>
                <w:rFonts w:ascii="Times New Roman" w:hAnsi="Times New Roman"/>
                <w:sz w:val="24"/>
                <w:szCs w:val="24"/>
              </w:rPr>
              <w:t>наименование организации;</w:t>
            </w:r>
          </w:p>
          <w:p w:rsidR="001C6247" w:rsidRPr="00946317" w:rsidRDefault="001C6247" w:rsidP="001C6247">
            <w:pPr>
              <w:pStyle w:val="ad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46317">
              <w:rPr>
                <w:rFonts w:ascii="Times New Roman" w:hAnsi="Times New Roman"/>
                <w:sz w:val="24"/>
                <w:szCs w:val="24"/>
              </w:rPr>
              <w:t xml:space="preserve">адрес, телефон, </w:t>
            </w:r>
            <w:r w:rsidRPr="00946317"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  <w:r w:rsidRPr="00946317">
              <w:rPr>
                <w:rFonts w:ascii="Times New Roman" w:hAnsi="Times New Roman"/>
                <w:sz w:val="24"/>
                <w:szCs w:val="24"/>
              </w:rPr>
              <w:t>-</w:t>
            </w:r>
            <w:r w:rsidRPr="00946317">
              <w:rPr>
                <w:rFonts w:ascii="Times New Roman" w:hAnsi="Times New Roman"/>
                <w:sz w:val="24"/>
                <w:szCs w:val="24"/>
                <w:lang w:val="en-US"/>
              </w:rPr>
              <w:t>mail</w:t>
            </w:r>
            <w:r w:rsidRPr="00946317">
              <w:rPr>
                <w:rFonts w:ascii="Times New Roman" w:hAnsi="Times New Roman"/>
                <w:sz w:val="24"/>
                <w:szCs w:val="24"/>
              </w:rPr>
              <w:t xml:space="preserve"> организации;</w:t>
            </w:r>
          </w:p>
          <w:p w:rsidR="001C6247" w:rsidRPr="00946317" w:rsidRDefault="001C6247" w:rsidP="001C6247">
            <w:pPr>
              <w:pStyle w:val="ad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46317">
              <w:rPr>
                <w:rFonts w:ascii="Times New Roman" w:hAnsi="Times New Roman"/>
                <w:sz w:val="24"/>
                <w:szCs w:val="24"/>
              </w:rPr>
              <w:t>класс;</w:t>
            </w:r>
          </w:p>
          <w:p w:rsidR="001C6247" w:rsidRPr="00946317" w:rsidRDefault="001C6247" w:rsidP="001C6247">
            <w:pPr>
              <w:pStyle w:val="ad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hAnsi="Times New Roman"/>
                <w:sz w:val="24"/>
                <w:szCs w:val="24"/>
              </w:rPr>
              <w:t>год обучения;</w:t>
            </w:r>
          </w:p>
          <w:p w:rsidR="001C6247" w:rsidRPr="00946317" w:rsidRDefault="001C6247" w:rsidP="001C6247">
            <w:pPr>
              <w:pStyle w:val="ad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946317">
              <w:rPr>
                <w:rFonts w:ascii="Times New Roman" w:eastAsiaTheme="minorHAnsi" w:hAnsi="Times New Roman"/>
                <w:sz w:val="24"/>
                <w:szCs w:val="24"/>
              </w:rPr>
              <w:t>результат участия.</w:t>
            </w:r>
          </w:p>
          <w:p w:rsidR="001C6247" w:rsidRPr="00946317" w:rsidRDefault="001C6247" w:rsidP="00F36FF6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Цель обработки персональных данных</w:t>
            </w:r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 xml:space="preserve"> обеспечение участия участников в Открытом городском конкурсе детского исполнительского и изобразительного мастерства «Звёздочки XXI века», проводимом ДМШ № 2.</w:t>
            </w:r>
          </w:p>
        </w:tc>
      </w:tr>
    </w:tbl>
    <w:p w:rsidR="001C6247" w:rsidRPr="00946317" w:rsidRDefault="001C6247" w:rsidP="001C6247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Подтверждаю, что, выражая такое согласие, я действую по своей воле и в своих интересах.</w:t>
      </w:r>
    </w:p>
    <w:p w:rsidR="001C6247" w:rsidRPr="00946317" w:rsidRDefault="001C6247" w:rsidP="001C624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46317">
        <w:rPr>
          <w:rFonts w:ascii="Times New Roman" w:hAnsi="Times New Roman" w:cs="Times New Roman"/>
          <w:sz w:val="24"/>
          <w:szCs w:val="24"/>
        </w:rPr>
        <w:t>Настоящее согласие представляется на осуществление любых правомерных действий в отношении персональных данных, которые необходимы для достижения указанных выше целей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 персональных данных, а также осуществление любых иных действий с персональными данными в соответствии с действующим законодательством.</w:t>
      </w:r>
      <w:proofErr w:type="gramEnd"/>
    </w:p>
    <w:p w:rsidR="001C6247" w:rsidRPr="00946317" w:rsidRDefault="001C6247" w:rsidP="001C624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Настоящее согласие действует не дольше, чем этого требуют цели обработки персональных данных.</w:t>
      </w:r>
    </w:p>
    <w:p w:rsidR="001C6247" w:rsidRPr="00946317" w:rsidRDefault="001C6247" w:rsidP="001C624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Я оставляю за собой право отозвать настоящее согласие посредством составления соответствующего письменного документа, который может быть направлен мной в адрес Оператора по почте заказным письмом с уведомлением о вручении либо вручен лично под расписку представителю Оператора.</w:t>
      </w:r>
    </w:p>
    <w:p w:rsidR="001C6247" w:rsidRPr="00946317" w:rsidRDefault="001C6247" w:rsidP="001C624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t>Мне известно, что в случае моего отказа на обработку персональных данных, отзыва или истечении срока действия настоящего согласия Оператор будет обязан уничтожить персональные данные.</w:t>
      </w:r>
    </w:p>
    <w:p w:rsidR="001C6247" w:rsidRPr="00946317" w:rsidRDefault="001C6247" w:rsidP="001C624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46317">
        <w:rPr>
          <w:rFonts w:ascii="Times New Roman" w:hAnsi="Times New Roman" w:cs="Times New Roman"/>
          <w:sz w:val="24"/>
          <w:szCs w:val="24"/>
        </w:rPr>
        <w:lastRenderedPageBreak/>
        <w:t>Мне известно, что обработка Оператором персональных данных осуществляется в информационных системах, с применением электронных и бумажных носителей информации.</w:t>
      </w:r>
    </w:p>
    <w:p w:rsidR="001C6247" w:rsidRPr="00946317" w:rsidRDefault="001C6247" w:rsidP="001C6247">
      <w:pPr>
        <w:ind w:right="-285"/>
        <w:jc w:val="both"/>
        <w:rPr>
          <w:rFonts w:ascii="Times New Roman" w:hAnsi="Times New Roman" w:cs="Times New Roman"/>
          <w:sz w:val="24"/>
          <w:szCs w:val="24"/>
        </w:rPr>
      </w:pPr>
    </w:p>
    <w:p w:rsidR="001C6247" w:rsidRPr="00946317" w:rsidRDefault="001C6247" w:rsidP="001C6247">
      <w:pPr>
        <w:pStyle w:val="FirstParagraph"/>
        <w:spacing w:before="0" w:after="0"/>
        <w:rPr>
          <w:rFonts w:ascii="Times New Roman" w:hAnsi="Times New Roman" w:cs="Times New Roman"/>
          <w:lang w:val="ru-RU"/>
        </w:rPr>
      </w:pPr>
      <w:r w:rsidRPr="00946317">
        <w:rPr>
          <w:rFonts w:ascii="Times New Roman" w:hAnsi="Times New Roman" w:cs="Times New Roman"/>
          <w:lang w:val="ru-RU"/>
        </w:rPr>
        <w:t>«____» __________ 2022</w:t>
      </w:r>
      <w:r w:rsidRPr="00946317">
        <w:rPr>
          <w:rFonts w:ascii="Times New Roman" w:hAnsi="Times New Roman" w:cs="Times New Roman"/>
          <w:lang w:val="ru-RU"/>
        </w:rPr>
        <w:tab/>
        <w:t>____________</w:t>
      </w:r>
      <w:r w:rsidRPr="00946317">
        <w:rPr>
          <w:rFonts w:ascii="Times New Roman" w:hAnsi="Times New Roman" w:cs="Times New Roman"/>
          <w:lang w:val="ru-RU"/>
        </w:rPr>
        <w:tab/>
        <w:t>_____________________</w:t>
      </w:r>
    </w:p>
    <w:p w:rsidR="001C6247" w:rsidRPr="00946317" w:rsidRDefault="001C6247" w:rsidP="001C6247">
      <w:pPr>
        <w:pStyle w:val="FirstParagraph"/>
        <w:spacing w:before="0" w:after="0"/>
        <w:rPr>
          <w:rFonts w:ascii="Times New Roman" w:hAnsi="Times New Roman" w:cs="Times New Roman"/>
          <w:vertAlign w:val="superscript"/>
          <w:lang w:val="ru-RU"/>
        </w:rPr>
      </w:pPr>
      <w:r w:rsidRPr="00946317">
        <w:rPr>
          <w:rFonts w:ascii="Times New Roman" w:hAnsi="Times New Roman" w:cs="Times New Roman"/>
          <w:vertAlign w:val="superscript"/>
          <w:lang w:val="ru-RU"/>
        </w:rPr>
        <w:t xml:space="preserve">                                                                                   (подпись)</w:t>
      </w:r>
      <w:r w:rsidRPr="00946317">
        <w:rPr>
          <w:rFonts w:ascii="Times New Roman" w:hAnsi="Times New Roman" w:cs="Times New Roman"/>
          <w:vertAlign w:val="superscript"/>
          <w:lang w:val="ru-RU"/>
        </w:rPr>
        <w:tab/>
      </w:r>
      <w:r w:rsidRPr="00946317">
        <w:rPr>
          <w:rFonts w:ascii="Times New Roman" w:hAnsi="Times New Roman" w:cs="Times New Roman"/>
          <w:vertAlign w:val="superscript"/>
          <w:lang w:val="ru-RU"/>
        </w:rPr>
        <w:tab/>
        <w:t xml:space="preserve">       (расшифровка подписи)</w:t>
      </w: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6"/>
      </w:tblGrid>
      <w:tr w:rsidR="001C6247" w:rsidRPr="00946317" w:rsidTr="00F36FF6">
        <w:tc>
          <w:tcPr>
            <w:tcW w:w="9718" w:type="dxa"/>
          </w:tcPr>
          <w:p w:rsidR="001C6247" w:rsidRPr="00946317" w:rsidRDefault="001C6247" w:rsidP="00F36FF6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lang w:val="ru-RU"/>
              </w:rPr>
            </w:pPr>
            <w:r w:rsidRPr="00946317">
              <w:rPr>
                <w:rFonts w:ascii="Times New Roman" w:hAnsi="Times New Roman" w:cs="Times New Roman"/>
                <w:lang w:val="ru-RU"/>
              </w:rPr>
              <w:br w:type="page"/>
            </w:r>
            <w:r w:rsidRPr="00946317">
              <w:rPr>
                <w:rFonts w:ascii="Times New Roman" w:hAnsi="Times New Roman" w:cs="Times New Roman"/>
                <w:lang w:val="ru-RU"/>
              </w:rPr>
              <w:br w:type="page"/>
            </w:r>
            <w:r w:rsidRPr="00946317">
              <w:rPr>
                <w:rFonts w:ascii="Times New Roman" w:hAnsi="Times New Roman" w:cs="Times New Roman"/>
                <w:lang w:val="ru-RU"/>
              </w:rPr>
              <w:br w:type="page"/>
            </w:r>
          </w:p>
          <w:p w:rsidR="001C6247" w:rsidRPr="00946317" w:rsidRDefault="001C6247" w:rsidP="00F36FF6">
            <w:pPr>
              <w:widowControl w:val="0"/>
              <w:autoSpaceDE w:val="0"/>
              <w:autoSpaceDN w:val="0"/>
              <w:adjustRightInd w:val="0"/>
              <w:ind w:left="48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>Муниципальное бюджетное учреждение дополнительного образования «Детская музыкальная школа № 2» (ДМШ № 2)</w:t>
            </w:r>
          </w:p>
          <w:p w:rsidR="001C6247" w:rsidRPr="00946317" w:rsidRDefault="001C6247" w:rsidP="00F36FF6">
            <w:pPr>
              <w:widowControl w:val="0"/>
              <w:autoSpaceDE w:val="0"/>
              <w:autoSpaceDN w:val="0"/>
              <w:adjustRightInd w:val="0"/>
              <w:ind w:left="48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660037, г. Красноярск, </w:t>
            </w:r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ул. </w:t>
            </w:r>
            <w:proofErr w:type="gramStart"/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>Коломенская</w:t>
            </w:r>
            <w:proofErr w:type="gramEnd"/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27, </w:t>
            </w:r>
          </w:p>
          <w:p w:rsidR="001C6247" w:rsidRPr="00946317" w:rsidRDefault="001C6247" w:rsidP="00F36FF6">
            <w:pPr>
              <w:widowControl w:val="0"/>
              <w:autoSpaceDE w:val="0"/>
              <w:autoSpaceDN w:val="0"/>
              <w:adjustRightInd w:val="0"/>
              <w:ind w:left="48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Cs/>
                <w:sz w:val="24"/>
                <w:szCs w:val="24"/>
              </w:rPr>
              <w:t>ИНН 2462023310</w:t>
            </w:r>
          </w:p>
          <w:p w:rsidR="001C6247" w:rsidRPr="00946317" w:rsidRDefault="001C6247" w:rsidP="00F36FF6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от</w:t>
            </w:r>
          </w:p>
          <w:p w:rsidR="001C6247" w:rsidRPr="00946317" w:rsidRDefault="001C6247" w:rsidP="00F36FF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Ф.И.О. родителей (законных представителей) субъекта персональных данных</w:t>
            </w:r>
          </w:p>
          <w:p w:rsidR="001C6247" w:rsidRPr="00946317" w:rsidRDefault="001C6247" w:rsidP="00F36FF6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C6247" w:rsidRPr="00946317" w:rsidRDefault="001C6247" w:rsidP="00F36FF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номер телефона: __________________________</w:t>
            </w:r>
          </w:p>
          <w:p w:rsidR="001C6247" w:rsidRPr="00946317" w:rsidRDefault="001C6247" w:rsidP="00F36FF6">
            <w:pPr>
              <w:widowControl w:val="0"/>
              <w:autoSpaceDE w:val="0"/>
              <w:autoSpaceDN w:val="0"/>
              <w:adjustRightInd w:val="0"/>
              <w:ind w:left="4820" w:right="-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: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___________________</w:t>
            </w:r>
          </w:p>
          <w:p w:rsidR="001C6247" w:rsidRPr="00946317" w:rsidRDefault="001C6247" w:rsidP="00F36FF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почтовый адрес: __________________________</w:t>
            </w:r>
          </w:p>
          <w:p w:rsidR="001C6247" w:rsidRPr="00946317" w:rsidRDefault="001C6247" w:rsidP="00F36FF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__________________________________________________________________________________</w:t>
            </w:r>
          </w:p>
          <w:p w:rsidR="001C6247" w:rsidRPr="00946317" w:rsidRDefault="001C6247" w:rsidP="00F36FF6">
            <w:pPr>
              <w:pStyle w:val="ConsPlusNormal"/>
              <w:rPr>
                <w:sz w:val="24"/>
                <w:szCs w:val="24"/>
              </w:rPr>
            </w:pPr>
          </w:p>
        </w:tc>
      </w:tr>
    </w:tbl>
    <w:p w:rsidR="001C6247" w:rsidRPr="00946317" w:rsidRDefault="001C6247" w:rsidP="001C6247">
      <w:pPr>
        <w:pStyle w:val="ConsPlusNormal"/>
        <w:jc w:val="center"/>
        <w:rPr>
          <w:b/>
          <w:bCs/>
          <w:sz w:val="24"/>
          <w:szCs w:val="24"/>
        </w:rPr>
      </w:pPr>
    </w:p>
    <w:p w:rsidR="001C6247" w:rsidRPr="00946317" w:rsidRDefault="001C6247" w:rsidP="001C6247">
      <w:pPr>
        <w:pStyle w:val="ConsPlusNormal"/>
        <w:jc w:val="center"/>
        <w:rPr>
          <w:b/>
          <w:bCs/>
          <w:sz w:val="24"/>
          <w:szCs w:val="24"/>
        </w:rPr>
      </w:pPr>
      <w:r w:rsidRPr="00946317">
        <w:rPr>
          <w:b/>
          <w:bCs/>
          <w:sz w:val="24"/>
          <w:szCs w:val="24"/>
        </w:rPr>
        <w:t xml:space="preserve">Согласие на обработку персональных данных, </w:t>
      </w:r>
    </w:p>
    <w:p w:rsidR="001C6247" w:rsidRPr="00946317" w:rsidRDefault="001C6247" w:rsidP="001C6247">
      <w:pPr>
        <w:pStyle w:val="ConsPlusNormal"/>
        <w:jc w:val="center"/>
        <w:rPr>
          <w:b/>
          <w:bCs/>
          <w:sz w:val="24"/>
          <w:szCs w:val="24"/>
        </w:rPr>
      </w:pPr>
      <w:r w:rsidRPr="00946317">
        <w:rPr>
          <w:b/>
          <w:bCs/>
          <w:sz w:val="24"/>
          <w:szCs w:val="24"/>
        </w:rPr>
        <w:t>разрешенных субъектом персональных данных для распространения</w:t>
      </w:r>
    </w:p>
    <w:p w:rsidR="001C6247" w:rsidRPr="00946317" w:rsidRDefault="001C6247" w:rsidP="001C6247">
      <w:pPr>
        <w:pStyle w:val="ConsPlusNormal"/>
        <w:jc w:val="center"/>
        <w:rPr>
          <w:sz w:val="24"/>
          <w:szCs w:val="24"/>
        </w:rPr>
      </w:pPr>
      <w:r w:rsidRPr="00946317">
        <w:rPr>
          <w:sz w:val="24"/>
          <w:szCs w:val="24"/>
        </w:rPr>
        <w:t>(для участников конкурса от 14 лет и старше)</w:t>
      </w:r>
    </w:p>
    <w:p w:rsidR="001C6247" w:rsidRPr="00946317" w:rsidRDefault="001C6247" w:rsidP="001C6247">
      <w:pPr>
        <w:pStyle w:val="ConsPlusNormal"/>
        <w:jc w:val="center"/>
        <w:rPr>
          <w:sz w:val="24"/>
          <w:szCs w:val="24"/>
        </w:rPr>
      </w:pPr>
    </w:p>
    <w:p w:rsidR="001C6247" w:rsidRPr="00946317" w:rsidRDefault="001C6247" w:rsidP="001C6247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Я,_____________________________________________________________________________,</w:t>
      </w:r>
    </w:p>
    <w:p w:rsidR="001C6247" w:rsidRPr="00946317" w:rsidRDefault="001C6247" w:rsidP="001C6247">
      <w:pPr>
        <w:pStyle w:val="ConsPlusNormal"/>
        <w:jc w:val="center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>фамилия, имя, отчество (при наличии) на русском языке</w:t>
      </w:r>
    </w:p>
    <w:p w:rsidR="001C6247" w:rsidRPr="00946317" w:rsidRDefault="001C6247" w:rsidP="001C6247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имеющи</w:t>
      </w:r>
      <w:proofErr w:type="gramStart"/>
      <w:r w:rsidRPr="00946317">
        <w:rPr>
          <w:sz w:val="24"/>
          <w:szCs w:val="24"/>
        </w:rPr>
        <w:t>й(</w:t>
      </w:r>
      <w:proofErr w:type="spellStart"/>
      <w:proofErr w:type="gramEnd"/>
      <w:r w:rsidRPr="00946317">
        <w:rPr>
          <w:sz w:val="24"/>
          <w:szCs w:val="24"/>
        </w:rPr>
        <w:t>ая</w:t>
      </w:r>
      <w:proofErr w:type="spellEnd"/>
      <w:r w:rsidRPr="00946317">
        <w:rPr>
          <w:sz w:val="24"/>
          <w:szCs w:val="24"/>
        </w:rPr>
        <w:t>) _____________________</w:t>
      </w:r>
      <w:r w:rsidRPr="00946317">
        <w:rPr>
          <w:sz w:val="24"/>
          <w:szCs w:val="24"/>
        </w:rPr>
        <w:tab/>
        <w:t>серия _____________ № ______________________,</w:t>
      </w:r>
    </w:p>
    <w:p w:rsidR="001C6247" w:rsidRPr="00946317" w:rsidRDefault="001C6247" w:rsidP="001C6247">
      <w:pPr>
        <w:pStyle w:val="ConsPlusNormal"/>
        <w:jc w:val="center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>(вид документа, удостоверяющего личность)</w:t>
      </w:r>
    </w:p>
    <w:p w:rsidR="001C6247" w:rsidRPr="00946317" w:rsidRDefault="001C6247" w:rsidP="001C6247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выдан__________________________________________________________________________</w:t>
      </w:r>
    </w:p>
    <w:p w:rsidR="001C6247" w:rsidRPr="00946317" w:rsidRDefault="001C6247" w:rsidP="001C6247">
      <w:pPr>
        <w:pStyle w:val="ConsPlusNormal"/>
        <w:jc w:val="center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>(наименование органа, выдавшего паспорт, дата выдачи)</w:t>
      </w:r>
    </w:p>
    <w:p w:rsidR="001C6247" w:rsidRPr="00946317" w:rsidRDefault="001C6247" w:rsidP="001C6247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_______________________________________________________________________________,</w:t>
      </w:r>
    </w:p>
    <w:p w:rsidR="001C6247" w:rsidRPr="00946317" w:rsidRDefault="001C6247" w:rsidP="001C6247">
      <w:pPr>
        <w:pStyle w:val="ConsPlusNormal"/>
        <w:rPr>
          <w:sz w:val="24"/>
          <w:szCs w:val="24"/>
        </w:rPr>
      </w:pPr>
    </w:p>
    <w:p w:rsidR="001C6247" w:rsidRPr="00946317" w:rsidRDefault="001C6247" w:rsidP="001C6247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проживающи</w:t>
      </w:r>
      <w:proofErr w:type="gramStart"/>
      <w:r w:rsidRPr="00946317">
        <w:rPr>
          <w:sz w:val="24"/>
          <w:szCs w:val="24"/>
        </w:rPr>
        <w:t>й(</w:t>
      </w:r>
      <w:proofErr w:type="gramEnd"/>
      <w:r w:rsidRPr="00946317">
        <w:rPr>
          <w:sz w:val="24"/>
          <w:szCs w:val="24"/>
        </w:rPr>
        <w:t>ая)________________________________________________________________</w:t>
      </w:r>
    </w:p>
    <w:p w:rsidR="001C6247" w:rsidRPr="00946317" w:rsidRDefault="001C6247" w:rsidP="001C6247">
      <w:pPr>
        <w:pStyle w:val="ConsPlusNormal"/>
        <w:jc w:val="center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>(адрес места регистрации)</w:t>
      </w:r>
    </w:p>
    <w:p w:rsidR="001C6247" w:rsidRPr="00946317" w:rsidRDefault="001C6247" w:rsidP="001C6247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_______________________________________________________________________________,</w:t>
      </w:r>
    </w:p>
    <w:p w:rsidR="001C6247" w:rsidRPr="00946317" w:rsidRDefault="001C6247" w:rsidP="001C6247">
      <w:pPr>
        <w:pStyle w:val="ConsPlusNormal"/>
        <w:rPr>
          <w:sz w:val="24"/>
          <w:szCs w:val="24"/>
        </w:rPr>
      </w:pPr>
    </w:p>
    <w:p w:rsidR="001C6247" w:rsidRPr="00946317" w:rsidRDefault="001C6247" w:rsidP="001C6247">
      <w:pPr>
        <w:pStyle w:val="ConsPlusNormal"/>
        <w:jc w:val="both"/>
        <w:rPr>
          <w:sz w:val="24"/>
          <w:szCs w:val="24"/>
        </w:rPr>
      </w:pPr>
      <w:r w:rsidRPr="00946317">
        <w:rPr>
          <w:sz w:val="24"/>
          <w:szCs w:val="24"/>
        </w:rPr>
        <w:t xml:space="preserve">в соответствии со статьями 9, 10.1, 11 Федерального закона от 27.07.2006 г. № 152-ФЗ «О персональных данных» даю свое согласие </w:t>
      </w:r>
      <w:r w:rsidRPr="00946317">
        <w:rPr>
          <w:bCs/>
          <w:sz w:val="24"/>
          <w:szCs w:val="24"/>
        </w:rPr>
        <w:t>муниципальному бюджетному учреждению дополнительного образования «Детская музыкальная школа № 2</w:t>
      </w:r>
      <w:r w:rsidRPr="00946317">
        <w:rPr>
          <w:sz w:val="24"/>
          <w:szCs w:val="24"/>
        </w:rPr>
        <w:t xml:space="preserve">», (далее – Оператор) на распространение (передачу, предоставление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</w:t>
      </w:r>
    </w:p>
    <w:p w:rsidR="001C6247" w:rsidRPr="00946317" w:rsidRDefault="001C6247" w:rsidP="001C6247">
      <w:pPr>
        <w:pStyle w:val="ConsPlusNormal"/>
        <w:rPr>
          <w:sz w:val="24"/>
          <w:szCs w:val="24"/>
        </w:rPr>
      </w:pPr>
      <w:hyperlink r:id="rId8" w:history="1">
        <w:r w:rsidRPr="00946317">
          <w:rPr>
            <w:rStyle w:val="ac"/>
            <w:sz w:val="24"/>
            <w:szCs w:val="24"/>
          </w:rPr>
          <w:t>https://классмузыка.рф/konkurs</w:t>
        </w:r>
      </w:hyperlink>
      <w:r w:rsidRPr="00946317">
        <w:rPr>
          <w:sz w:val="24"/>
          <w:szCs w:val="24"/>
        </w:rPr>
        <w:t>;</w:t>
      </w:r>
    </w:p>
    <w:p w:rsidR="001C6247" w:rsidRPr="00946317" w:rsidRDefault="001C6247" w:rsidP="001C6247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https://vk.com/dmsh2krsk</w:t>
      </w:r>
    </w:p>
    <w:p w:rsidR="001C6247" w:rsidRPr="00946317" w:rsidRDefault="001C6247" w:rsidP="001C6247">
      <w:pPr>
        <w:pStyle w:val="ConsPlusNormal"/>
        <w:jc w:val="both"/>
        <w:rPr>
          <w:sz w:val="24"/>
          <w:szCs w:val="24"/>
        </w:rPr>
      </w:pPr>
      <w:r w:rsidRPr="00946317">
        <w:rPr>
          <w:sz w:val="24"/>
          <w:szCs w:val="24"/>
        </w:rPr>
        <w:t xml:space="preserve">посредством которых будут осуществляться предоставление доступа неограниченному кругу лиц и иные действия с персональными данными субъекта персональных данных с целью обеспечения участия участников в </w:t>
      </w:r>
      <w:r w:rsidRPr="00946317">
        <w:rPr>
          <w:sz w:val="24"/>
          <w:szCs w:val="24"/>
          <w:shd w:val="clear" w:color="auto" w:fill="FFFFFF"/>
        </w:rPr>
        <w:t xml:space="preserve">Открытом городском конкурсе детского исполнительского и изобразительного мастерства «Звёздочки </w:t>
      </w:r>
      <w:r w:rsidRPr="00946317">
        <w:rPr>
          <w:sz w:val="24"/>
          <w:szCs w:val="24"/>
          <w:shd w:val="clear" w:color="auto" w:fill="FFFFFF"/>
          <w:lang w:val="en-US"/>
        </w:rPr>
        <w:t>XXI</w:t>
      </w:r>
      <w:r w:rsidRPr="00946317">
        <w:rPr>
          <w:sz w:val="24"/>
          <w:szCs w:val="24"/>
          <w:shd w:val="clear" w:color="auto" w:fill="FFFFFF"/>
        </w:rPr>
        <w:t xml:space="preserve"> века»</w:t>
      </w:r>
      <w:r w:rsidRPr="00946317">
        <w:rPr>
          <w:sz w:val="24"/>
          <w:szCs w:val="24"/>
        </w:rPr>
        <w:t>, проводимом    ДМШ № 2.</w:t>
      </w:r>
    </w:p>
    <w:p w:rsidR="001C6247" w:rsidRPr="00946317" w:rsidRDefault="001C6247" w:rsidP="001C6247">
      <w:pPr>
        <w:pStyle w:val="ConsPlusNormal"/>
        <w:jc w:val="both"/>
        <w:rPr>
          <w:sz w:val="24"/>
          <w:szCs w:val="24"/>
        </w:rPr>
      </w:pPr>
      <w:r w:rsidRPr="00946317">
        <w:rPr>
          <w:sz w:val="24"/>
          <w:szCs w:val="24"/>
        </w:rPr>
        <w:t>Категории и перечень персональных данных, на обработку которых в целях распространения дается согласие:</w:t>
      </w:r>
    </w:p>
    <w:p w:rsidR="001C6247" w:rsidRPr="00946317" w:rsidRDefault="001C6247" w:rsidP="001C6247">
      <w:pPr>
        <w:pStyle w:val="ConsPlusNormal"/>
        <w:jc w:val="both"/>
        <w:rPr>
          <w:sz w:val="24"/>
          <w:szCs w:val="24"/>
        </w:rPr>
      </w:pPr>
    </w:p>
    <w:tbl>
      <w:tblPr>
        <w:tblW w:w="94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110"/>
        <w:gridCol w:w="1112"/>
        <w:gridCol w:w="1139"/>
        <w:gridCol w:w="11"/>
      </w:tblGrid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№ </w:t>
            </w:r>
            <w:proofErr w:type="gramStart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gramEnd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/п</w:t>
            </w:r>
          </w:p>
        </w:tc>
        <w:tc>
          <w:tcPr>
            <w:tcW w:w="61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:rsidR="001C6247" w:rsidRPr="00946317" w:rsidRDefault="001C6247" w:rsidP="00F36F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1C6247" w:rsidRPr="00946317" w:rsidTr="00F36FF6">
        <w:tc>
          <w:tcPr>
            <w:tcW w:w="9492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Наименование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Адрес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Телефон,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 xml:space="preserve">Год обучения участника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c>
          <w:tcPr>
            <w:tcW w:w="9492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 xml:space="preserve">Цветное цифровое фотографическое, видео изображение участника, в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т.ч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247" w:rsidRPr="00946317" w:rsidTr="00F36FF6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C6247" w:rsidRPr="00946317" w:rsidRDefault="001C6247" w:rsidP="00F36F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C6247" w:rsidRPr="00946317" w:rsidRDefault="001C6247" w:rsidP="001C6247">
      <w:pPr>
        <w:pStyle w:val="ConsPlusNormal"/>
        <w:rPr>
          <w:sz w:val="24"/>
          <w:szCs w:val="24"/>
        </w:rPr>
      </w:pPr>
    </w:p>
    <w:p w:rsidR="001C6247" w:rsidRPr="00946317" w:rsidRDefault="001C6247" w:rsidP="001C6247">
      <w:pPr>
        <w:pStyle w:val="ConsPlusNormal"/>
        <w:ind w:firstLine="708"/>
        <w:jc w:val="both"/>
        <w:rPr>
          <w:sz w:val="24"/>
          <w:szCs w:val="24"/>
        </w:rPr>
      </w:pPr>
      <w:r w:rsidRPr="00946317">
        <w:rPr>
          <w:sz w:val="24"/>
          <w:szCs w:val="24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участников в </w:t>
      </w:r>
      <w:r w:rsidRPr="00946317">
        <w:rPr>
          <w:sz w:val="24"/>
          <w:szCs w:val="24"/>
          <w:shd w:val="clear" w:color="auto" w:fill="FFFFFF"/>
        </w:rPr>
        <w:t>Открытом городском конкурсе детского исполнительского и изобразительного мастерства</w:t>
      </w:r>
      <w:r w:rsidRPr="00946317">
        <w:rPr>
          <w:sz w:val="24"/>
          <w:szCs w:val="24"/>
        </w:rPr>
        <w:t>, проводимом ДМШ № 2.</w:t>
      </w:r>
    </w:p>
    <w:p w:rsidR="001C6247" w:rsidRPr="00946317" w:rsidRDefault="001C6247" w:rsidP="001C6247">
      <w:pPr>
        <w:pStyle w:val="ConsPlusNormal"/>
        <w:ind w:firstLine="708"/>
        <w:jc w:val="both"/>
        <w:rPr>
          <w:sz w:val="24"/>
          <w:szCs w:val="24"/>
        </w:rPr>
      </w:pPr>
      <w:r w:rsidRPr="00946317">
        <w:rPr>
          <w:sz w:val="24"/>
          <w:szCs w:val="24"/>
        </w:rPr>
        <w:t xml:space="preserve">Подтверждаю, что, выражая такое согласие, я действую по своей воле и в интересах представляемого лица. </w:t>
      </w:r>
    </w:p>
    <w:p w:rsidR="001C6247" w:rsidRPr="00946317" w:rsidRDefault="001C6247" w:rsidP="001C6247">
      <w:pPr>
        <w:pStyle w:val="ConsPlusNormal"/>
        <w:ind w:firstLine="709"/>
        <w:jc w:val="both"/>
        <w:rPr>
          <w:sz w:val="24"/>
          <w:szCs w:val="24"/>
        </w:rPr>
      </w:pPr>
      <w:r w:rsidRPr="00946317">
        <w:rPr>
          <w:sz w:val="24"/>
          <w:szCs w:val="24"/>
        </w:rPr>
        <w:t>Мне известно, что в соответствии с Федеральным законом от 27.07.2006 № 152-ФЗ «О персональных данных» я вправе в любое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</w:r>
    </w:p>
    <w:p w:rsidR="001C6247" w:rsidRPr="00946317" w:rsidRDefault="001C6247" w:rsidP="001C6247">
      <w:pPr>
        <w:pStyle w:val="ConsPlusNormal"/>
        <w:ind w:firstLine="708"/>
        <w:jc w:val="both"/>
        <w:rPr>
          <w:sz w:val="24"/>
          <w:szCs w:val="24"/>
        </w:rPr>
      </w:pPr>
      <w:r w:rsidRPr="00946317">
        <w:rPr>
          <w:sz w:val="24"/>
          <w:szCs w:val="24"/>
        </w:rPr>
        <w:t>Настоящее согласие действует в течение трех лет со дня его подписания.</w:t>
      </w:r>
    </w:p>
    <w:p w:rsidR="001C6247" w:rsidRPr="00946317" w:rsidRDefault="001C6247" w:rsidP="001C6247">
      <w:pPr>
        <w:pStyle w:val="ConsPlusNormal"/>
        <w:rPr>
          <w:sz w:val="24"/>
          <w:szCs w:val="24"/>
        </w:rPr>
      </w:pPr>
    </w:p>
    <w:p w:rsidR="001C6247" w:rsidRPr="00946317" w:rsidRDefault="001C6247" w:rsidP="001C6247">
      <w:pPr>
        <w:pStyle w:val="ConsPlusNormal"/>
        <w:rPr>
          <w:sz w:val="24"/>
          <w:szCs w:val="24"/>
        </w:rPr>
      </w:pPr>
    </w:p>
    <w:p w:rsidR="001C6247" w:rsidRPr="00946317" w:rsidRDefault="001C6247" w:rsidP="001C6247">
      <w:pPr>
        <w:pStyle w:val="ConsPlusNormal"/>
        <w:rPr>
          <w:sz w:val="24"/>
          <w:szCs w:val="24"/>
        </w:rPr>
      </w:pPr>
      <w:r w:rsidRPr="00946317">
        <w:rPr>
          <w:sz w:val="24"/>
          <w:szCs w:val="24"/>
        </w:rPr>
        <w:t>«____» __________ 2022</w:t>
      </w:r>
      <w:r w:rsidRPr="00946317">
        <w:rPr>
          <w:sz w:val="24"/>
          <w:szCs w:val="24"/>
        </w:rPr>
        <w:tab/>
      </w:r>
      <w:r w:rsidRPr="00946317">
        <w:rPr>
          <w:sz w:val="24"/>
          <w:szCs w:val="24"/>
        </w:rPr>
        <w:tab/>
        <w:t>____________</w:t>
      </w:r>
      <w:r w:rsidRPr="00946317">
        <w:rPr>
          <w:sz w:val="24"/>
          <w:szCs w:val="24"/>
        </w:rPr>
        <w:tab/>
        <w:t>____________________</w:t>
      </w:r>
    </w:p>
    <w:p w:rsidR="001C6247" w:rsidRPr="00946317" w:rsidRDefault="001C6247" w:rsidP="001C6247">
      <w:pPr>
        <w:pStyle w:val="ConsPlusNormal"/>
        <w:rPr>
          <w:sz w:val="24"/>
          <w:szCs w:val="24"/>
          <w:vertAlign w:val="superscript"/>
        </w:rPr>
      </w:pPr>
      <w:r w:rsidRPr="00946317">
        <w:rPr>
          <w:sz w:val="24"/>
          <w:szCs w:val="24"/>
          <w:vertAlign w:val="superscript"/>
        </w:rPr>
        <w:t xml:space="preserve">    (подпись)</w:t>
      </w:r>
      <w:r w:rsidRPr="00946317">
        <w:rPr>
          <w:sz w:val="24"/>
          <w:szCs w:val="24"/>
          <w:vertAlign w:val="superscript"/>
        </w:rPr>
        <w:tab/>
      </w:r>
      <w:r w:rsidRPr="00946317">
        <w:rPr>
          <w:sz w:val="24"/>
          <w:szCs w:val="24"/>
          <w:vertAlign w:val="superscript"/>
        </w:rPr>
        <w:tab/>
        <w:t xml:space="preserve">       (расшифровка подписи)</w:t>
      </w:r>
    </w:p>
    <w:p w:rsidR="001C6247" w:rsidRPr="00946317" w:rsidRDefault="001C6247" w:rsidP="001C6247">
      <w:pPr>
        <w:rPr>
          <w:rFonts w:ascii="Times New Roman" w:hAnsi="Times New Roman" w:cs="Times New Roman"/>
          <w:sz w:val="24"/>
          <w:vertAlign w:val="superscript"/>
        </w:rPr>
      </w:pPr>
    </w:p>
    <w:p w:rsidR="001C6247" w:rsidRDefault="001C6247" w:rsidP="005D6D26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1C6247" w:rsidSect="00FA5268">
      <w:footerReference w:type="even" r:id="rId9"/>
      <w:footerReference w:type="default" r:id="rId10"/>
      <w:footnotePr>
        <w:numFmt w:val="chicago"/>
      </w:footnotePr>
      <w:pgSz w:w="11906" w:h="16838"/>
      <w:pgMar w:top="851" w:right="850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4BA6" w:rsidRDefault="00804BA6">
      <w:r>
        <w:separator/>
      </w:r>
    </w:p>
  </w:endnote>
  <w:endnote w:type="continuationSeparator" w:id="0">
    <w:p w:rsidR="00804BA6" w:rsidRDefault="00804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7E47" w:rsidRDefault="00CE3515" w:rsidP="00C100B5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4A7E47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4A7E47" w:rsidRDefault="004A7E47" w:rsidP="000D4741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7E47" w:rsidRDefault="004A7E47" w:rsidP="00C100B5">
    <w:pPr>
      <w:pStyle w:val="a4"/>
      <w:framePr w:wrap="around" w:vAnchor="text" w:hAnchor="margin" w:xAlign="right" w:y="1"/>
      <w:rPr>
        <w:rStyle w:val="a5"/>
      </w:rPr>
    </w:pPr>
  </w:p>
  <w:p w:rsidR="004A7E47" w:rsidRDefault="004A7E47" w:rsidP="005D6D26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4BA6" w:rsidRDefault="00804BA6">
      <w:r>
        <w:separator/>
      </w:r>
    </w:p>
  </w:footnote>
  <w:footnote w:type="continuationSeparator" w:id="0">
    <w:p w:rsidR="00804BA6" w:rsidRDefault="00804B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C6B2D"/>
    <w:multiLevelType w:val="hybridMultilevel"/>
    <w:tmpl w:val="CC1846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8112A4"/>
    <w:multiLevelType w:val="hybridMultilevel"/>
    <w:tmpl w:val="C30673C8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">
    <w:nsid w:val="064C2FBA"/>
    <w:multiLevelType w:val="hybridMultilevel"/>
    <w:tmpl w:val="7C261C4C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0C3450EC"/>
    <w:multiLevelType w:val="hybridMultilevel"/>
    <w:tmpl w:val="98101EA6"/>
    <w:lvl w:ilvl="0" w:tplc="126898B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0C6936EF"/>
    <w:multiLevelType w:val="hybridMultilevel"/>
    <w:tmpl w:val="78B2D4E4"/>
    <w:lvl w:ilvl="0" w:tplc="1BDE6D2A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0C6E7E64"/>
    <w:multiLevelType w:val="hybridMultilevel"/>
    <w:tmpl w:val="C1B26F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163332"/>
    <w:multiLevelType w:val="hybridMultilevel"/>
    <w:tmpl w:val="77206190"/>
    <w:lvl w:ilvl="0" w:tplc="29446958">
      <w:start w:val="65535"/>
      <w:numFmt w:val="bullet"/>
      <w:lvlText w:val="˗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474F4C"/>
    <w:multiLevelType w:val="multilevel"/>
    <w:tmpl w:val="4EB4E8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8">
    <w:nsid w:val="18215117"/>
    <w:multiLevelType w:val="hybridMultilevel"/>
    <w:tmpl w:val="1B3899F4"/>
    <w:lvl w:ilvl="0" w:tplc="1BFE46B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  <w:b w:val="0"/>
        <w:i w:val="0"/>
      </w:rPr>
    </w:lvl>
    <w:lvl w:ilvl="1" w:tplc="0419000F">
      <w:start w:val="1"/>
      <w:numFmt w:val="decimal"/>
      <w:lvlText w:val="%2."/>
      <w:lvlJc w:val="left"/>
      <w:pPr>
        <w:tabs>
          <w:tab w:val="num" w:pos="2148"/>
        </w:tabs>
        <w:ind w:left="2148" w:hanging="360"/>
      </w:pPr>
      <w:rPr>
        <w:rFonts w:hint="default"/>
        <w:b w:val="0"/>
        <w:i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9">
    <w:nsid w:val="1AB71507"/>
    <w:multiLevelType w:val="hybridMultilevel"/>
    <w:tmpl w:val="A7341286"/>
    <w:lvl w:ilvl="0" w:tplc="0419000F">
      <w:start w:val="1"/>
      <w:numFmt w:val="decimal"/>
      <w:lvlText w:val="%1."/>
      <w:lvlJc w:val="left"/>
      <w:pPr>
        <w:ind w:left="1145" w:hanging="360"/>
      </w:pPr>
    </w:lvl>
    <w:lvl w:ilvl="1" w:tplc="04190019" w:tentative="1">
      <w:start w:val="1"/>
      <w:numFmt w:val="lowerLetter"/>
      <w:lvlText w:val="%2."/>
      <w:lvlJc w:val="left"/>
      <w:pPr>
        <w:ind w:left="1865" w:hanging="360"/>
      </w:pPr>
    </w:lvl>
    <w:lvl w:ilvl="2" w:tplc="0419001B" w:tentative="1">
      <w:start w:val="1"/>
      <w:numFmt w:val="lowerRoman"/>
      <w:lvlText w:val="%3."/>
      <w:lvlJc w:val="right"/>
      <w:pPr>
        <w:ind w:left="2585" w:hanging="180"/>
      </w:pPr>
    </w:lvl>
    <w:lvl w:ilvl="3" w:tplc="0419000F" w:tentative="1">
      <w:start w:val="1"/>
      <w:numFmt w:val="decimal"/>
      <w:lvlText w:val="%4."/>
      <w:lvlJc w:val="left"/>
      <w:pPr>
        <w:ind w:left="3305" w:hanging="360"/>
      </w:pPr>
    </w:lvl>
    <w:lvl w:ilvl="4" w:tplc="04190019" w:tentative="1">
      <w:start w:val="1"/>
      <w:numFmt w:val="lowerLetter"/>
      <w:lvlText w:val="%5."/>
      <w:lvlJc w:val="left"/>
      <w:pPr>
        <w:ind w:left="4025" w:hanging="360"/>
      </w:pPr>
    </w:lvl>
    <w:lvl w:ilvl="5" w:tplc="0419001B" w:tentative="1">
      <w:start w:val="1"/>
      <w:numFmt w:val="lowerRoman"/>
      <w:lvlText w:val="%6."/>
      <w:lvlJc w:val="right"/>
      <w:pPr>
        <w:ind w:left="4745" w:hanging="180"/>
      </w:pPr>
    </w:lvl>
    <w:lvl w:ilvl="6" w:tplc="0419000F" w:tentative="1">
      <w:start w:val="1"/>
      <w:numFmt w:val="decimal"/>
      <w:lvlText w:val="%7."/>
      <w:lvlJc w:val="left"/>
      <w:pPr>
        <w:ind w:left="5465" w:hanging="360"/>
      </w:pPr>
    </w:lvl>
    <w:lvl w:ilvl="7" w:tplc="04190019" w:tentative="1">
      <w:start w:val="1"/>
      <w:numFmt w:val="lowerLetter"/>
      <w:lvlText w:val="%8."/>
      <w:lvlJc w:val="left"/>
      <w:pPr>
        <w:ind w:left="6185" w:hanging="360"/>
      </w:pPr>
    </w:lvl>
    <w:lvl w:ilvl="8" w:tplc="041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>
    <w:nsid w:val="26000C42"/>
    <w:multiLevelType w:val="hybridMultilevel"/>
    <w:tmpl w:val="D1D2E59A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6722546"/>
    <w:multiLevelType w:val="hybridMultilevel"/>
    <w:tmpl w:val="2D4E765A"/>
    <w:lvl w:ilvl="0" w:tplc="04190017">
      <w:start w:val="1"/>
      <w:numFmt w:val="lowerLetter"/>
      <w:lvlText w:val="%1)"/>
      <w:lvlJc w:val="left"/>
      <w:pPr>
        <w:ind w:left="1145" w:hanging="360"/>
      </w:pPr>
    </w:lvl>
    <w:lvl w:ilvl="1" w:tplc="04190019" w:tentative="1">
      <w:start w:val="1"/>
      <w:numFmt w:val="lowerLetter"/>
      <w:lvlText w:val="%2."/>
      <w:lvlJc w:val="left"/>
      <w:pPr>
        <w:ind w:left="1865" w:hanging="360"/>
      </w:pPr>
    </w:lvl>
    <w:lvl w:ilvl="2" w:tplc="0419001B" w:tentative="1">
      <w:start w:val="1"/>
      <w:numFmt w:val="lowerRoman"/>
      <w:lvlText w:val="%3."/>
      <w:lvlJc w:val="right"/>
      <w:pPr>
        <w:ind w:left="2585" w:hanging="180"/>
      </w:pPr>
    </w:lvl>
    <w:lvl w:ilvl="3" w:tplc="0419000F" w:tentative="1">
      <w:start w:val="1"/>
      <w:numFmt w:val="decimal"/>
      <w:lvlText w:val="%4."/>
      <w:lvlJc w:val="left"/>
      <w:pPr>
        <w:ind w:left="3305" w:hanging="360"/>
      </w:pPr>
    </w:lvl>
    <w:lvl w:ilvl="4" w:tplc="04190019" w:tentative="1">
      <w:start w:val="1"/>
      <w:numFmt w:val="lowerLetter"/>
      <w:lvlText w:val="%5."/>
      <w:lvlJc w:val="left"/>
      <w:pPr>
        <w:ind w:left="4025" w:hanging="360"/>
      </w:pPr>
    </w:lvl>
    <w:lvl w:ilvl="5" w:tplc="0419001B" w:tentative="1">
      <w:start w:val="1"/>
      <w:numFmt w:val="lowerRoman"/>
      <w:lvlText w:val="%6."/>
      <w:lvlJc w:val="right"/>
      <w:pPr>
        <w:ind w:left="4745" w:hanging="180"/>
      </w:pPr>
    </w:lvl>
    <w:lvl w:ilvl="6" w:tplc="0419000F" w:tentative="1">
      <w:start w:val="1"/>
      <w:numFmt w:val="decimal"/>
      <w:lvlText w:val="%7."/>
      <w:lvlJc w:val="left"/>
      <w:pPr>
        <w:ind w:left="5465" w:hanging="360"/>
      </w:pPr>
    </w:lvl>
    <w:lvl w:ilvl="7" w:tplc="04190019" w:tentative="1">
      <w:start w:val="1"/>
      <w:numFmt w:val="lowerLetter"/>
      <w:lvlText w:val="%8."/>
      <w:lvlJc w:val="left"/>
      <w:pPr>
        <w:ind w:left="6185" w:hanging="360"/>
      </w:pPr>
    </w:lvl>
    <w:lvl w:ilvl="8" w:tplc="041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2">
    <w:nsid w:val="2A7B5D0F"/>
    <w:multiLevelType w:val="hybridMultilevel"/>
    <w:tmpl w:val="8E34FE4E"/>
    <w:lvl w:ilvl="0" w:tplc="63E0FEAE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>
    <w:nsid w:val="2CD22999"/>
    <w:multiLevelType w:val="hybridMultilevel"/>
    <w:tmpl w:val="C1B26F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0A1269"/>
    <w:multiLevelType w:val="multilevel"/>
    <w:tmpl w:val="4EB4E8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>
    <w:nsid w:val="30BD0D08"/>
    <w:multiLevelType w:val="hybridMultilevel"/>
    <w:tmpl w:val="22F44B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1E3574"/>
    <w:multiLevelType w:val="hybridMultilevel"/>
    <w:tmpl w:val="B33E049E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17">
    <w:nsid w:val="3D1A468E"/>
    <w:multiLevelType w:val="hybridMultilevel"/>
    <w:tmpl w:val="14380C50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>
    <w:nsid w:val="3F8B0BCB"/>
    <w:multiLevelType w:val="hybridMultilevel"/>
    <w:tmpl w:val="98101EA6"/>
    <w:lvl w:ilvl="0" w:tplc="126898B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463C1F47"/>
    <w:multiLevelType w:val="hybridMultilevel"/>
    <w:tmpl w:val="2A381F4A"/>
    <w:lvl w:ilvl="0" w:tplc="041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0">
    <w:nsid w:val="4A8750EC"/>
    <w:multiLevelType w:val="hybridMultilevel"/>
    <w:tmpl w:val="8C0E789C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6D6D86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568168B6"/>
    <w:multiLevelType w:val="hybridMultilevel"/>
    <w:tmpl w:val="CC1846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7F632FA"/>
    <w:multiLevelType w:val="hybridMultilevel"/>
    <w:tmpl w:val="E092E57C"/>
    <w:lvl w:ilvl="0" w:tplc="63E0FEAE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>
    <w:nsid w:val="5FF91B4F"/>
    <w:multiLevelType w:val="hybridMultilevel"/>
    <w:tmpl w:val="98101EA6"/>
    <w:lvl w:ilvl="0" w:tplc="126898B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>
    <w:nsid w:val="62C60EDC"/>
    <w:multiLevelType w:val="hybridMultilevel"/>
    <w:tmpl w:val="5CFA69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6466361"/>
    <w:multiLevelType w:val="hybridMultilevel"/>
    <w:tmpl w:val="8F2CEF54"/>
    <w:lvl w:ilvl="0" w:tplc="041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6">
    <w:nsid w:val="6999714A"/>
    <w:multiLevelType w:val="hybridMultilevel"/>
    <w:tmpl w:val="DBF83C74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>
    <w:nsid w:val="6C3A4516"/>
    <w:multiLevelType w:val="hybridMultilevel"/>
    <w:tmpl w:val="5712AEC4"/>
    <w:lvl w:ilvl="0" w:tplc="0419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28">
    <w:nsid w:val="714B20E6"/>
    <w:multiLevelType w:val="hybridMultilevel"/>
    <w:tmpl w:val="96EA08E8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>
    <w:nsid w:val="716B6353"/>
    <w:multiLevelType w:val="multilevel"/>
    <w:tmpl w:val="D6BC9C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0">
    <w:nsid w:val="7C1D2679"/>
    <w:multiLevelType w:val="hybridMultilevel"/>
    <w:tmpl w:val="37F899CA"/>
    <w:lvl w:ilvl="0" w:tplc="126898B8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1">
    <w:nsid w:val="7D3D623B"/>
    <w:multiLevelType w:val="multilevel"/>
    <w:tmpl w:val="D6BC9C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2">
    <w:nsid w:val="7D5D1DA4"/>
    <w:multiLevelType w:val="hybridMultilevel"/>
    <w:tmpl w:val="C1B26F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6"/>
  </w:num>
  <w:num w:numId="3">
    <w:abstractNumId w:val="20"/>
  </w:num>
  <w:num w:numId="4">
    <w:abstractNumId w:val="30"/>
  </w:num>
  <w:num w:numId="5">
    <w:abstractNumId w:val="19"/>
  </w:num>
  <w:num w:numId="6">
    <w:abstractNumId w:val="23"/>
  </w:num>
  <w:num w:numId="7">
    <w:abstractNumId w:val="8"/>
  </w:num>
  <w:num w:numId="8">
    <w:abstractNumId w:val="25"/>
  </w:num>
  <w:num w:numId="9">
    <w:abstractNumId w:val="28"/>
  </w:num>
  <w:num w:numId="10">
    <w:abstractNumId w:val="2"/>
  </w:num>
  <w:num w:numId="11">
    <w:abstractNumId w:val="4"/>
  </w:num>
  <w:num w:numId="12">
    <w:abstractNumId w:val="27"/>
  </w:num>
  <w:num w:numId="13">
    <w:abstractNumId w:val="16"/>
  </w:num>
  <w:num w:numId="14">
    <w:abstractNumId w:val="18"/>
  </w:num>
  <w:num w:numId="15">
    <w:abstractNumId w:val="6"/>
  </w:num>
  <w:num w:numId="16">
    <w:abstractNumId w:val="24"/>
  </w:num>
  <w:num w:numId="17">
    <w:abstractNumId w:val="10"/>
  </w:num>
  <w:num w:numId="18">
    <w:abstractNumId w:val="21"/>
  </w:num>
  <w:num w:numId="19">
    <w:abstractNumId w:val="0"/>
  </w:num>
  <w:num w:numId="20">
    <w:abstractNumId w:val="3"/>
  </w:num>
  <w:num w:numId="21">
    <w:abstractNumId w:val="29"/>
  </w:num>
  <w:num w:numId="22">
    <w:abstractNumId w:val="15"/>
  </w:num>
  <w:num w:numId="23">
    <w:abstractNumId w:val="7"/>
  </w:num>
  <w:num w:numId="24">
    <w:abstractNumId w:val="14"/>
  </w:num>
  <w:num w:numId="25">
    <w:abstractNumId w:val="31"/>
  </w:num>
  <w:num w:numId="26">
    <w:abstractNumId w:val="13"/>
  </w:num>
  <w:num w:numId="27">
    <w:abstractNumId w:val="5"/>
  </w:num>
  <w:num w:numId="28">
    <w:abstractNumId w:val="32"/>
  </w:num>
  <w:num w:numId="29">
    <w:abstractNumId w:val="9"/>
  </w:num>
  <w:num w:numId="30">
    <w:abstractNumId w:val="1"/>
  </w:num>
  <w:num w:numId="31">
    <w:abstractNumId w:val="11"/>
  </w:num>
  <w:num w:numId="32">
    <w:abstractNumId w:val="22"/>
  </w:num>
  <w:num w:numId="33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67"/>
  <w:displayVerticalDrawingGridEvery w:val="2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01F9F"/>
    <w:rsid w:val="00001D8E"/>
    <w:rsid w:val="00006318"/>
    <w:rsid w:val="00011124"/>
    <w:rsid w:val="00014659"/>
    <w:rsid w:val="00037820"/>
    <w:rsid w:val="00043614"/>
    <w:rsid w:val="000532F3"/>
    <w:rsid w:val="00061668"/>
    <w:rsid w:val="0006356C"/>
    <w:rsid w:val="00070360"/>
    <w:rsid w:val="000724C0"/>
    <w:rsid w:val="00076E05"/>
    <w:rsid w:val="00080388"/>
    <w:rsid w:val="00082A8B"/>
    <w:rsid w:val="00087CBA"/>
    <w:rsid w:val="00092172"/>
    <w:rsid w:val="000A04A9"/>
    <w:rsid w:val="000A61E3"/>
    <w:rsid w:val="000B291E"/>
    <w:rsid w:val="000B3B29"/>
    <w:rsid w:val="000C5B48"/>
    <w:rsid w:val="000D1A3C"/>
    <w:rsid w:val="000D1A67"/>
    <w:rsid w:val="000D4741"/>
    <w:rsid w:val="000E40E4"/>
    <w:rsid w:val="000E6645"/>
    <w:rsid w:val="000F279C"/>
    <w:rsid w:val="00101DCF"/>
    <w:rsid w:val="00104830"/>
    <w:rsid w:val="00114996"/>
    <w:rsid w:val="00126464"/>
    <w:rsid w:val="00132A27"/>
    <w:rsid w:val="00134966"/>
    <w:rsid w:val="00151340"/>
    <w:rsid w:val="00152EBA"/>
    <w:rsid w:val="00157431"/>
    <w:rsid w:val="001663D3"/>
    <w:rsid w:val="00167BD5"/>
    <w:rsid w:val="00171EB8"/>
    <w:rsid w:val="00177A36"/>
    <w:rsid w:val="00187982"/>
    <w:rsid w:val="0019661C"/>
    <w:rsid w:val="001A3AB3"/>
    <w:rsid w:val="001A45F5"/>
    <w:rsid w:val="001B19DA"/>
    <w:rsid w:val="001C131D"/>
    <w:rsid w:val="001C2CA3"/>
    <w:rsid w:val="001C5141"/>
    <w:rsid w:val="001C6247"/>
    <w:rsid w:val="001C78FB"/>
    <w:rsid w:val="001C7DFD"/>
    <w:rsid w:val="001D18F2"/>
    <w:rsid w:val="001D606D"/>
    <w:rsid w:val="001D7070"/>
    <w:rsid w:val="001D7083"/>
    <w:rsid w:val="001E0400"/>
    <w:rsid w:val="001E0DE1"/>
    <w:rsid w:val="001E4F0E"/>
    <w:rsid w:val="001E7420"/>
    <w:rsid w:val="001F3E23"/>
    <w:rsid w:val="001F5449"/>
    <w:rsid w:val="00200BF8"/>
    <w:rsid w:val="00211192"/>
    <w:rsid w:val="00214BF9"/>
    <w:rsid w:val="002153DD"/>
    <w:rsid w:val="00235B3A"/>
    <w:rsid w:val="0023717B"/>
    <w:rsid w:val="00240802"/>
    <w:rsid w:val="002408FB"/>
    <w:rsid w:val="00247501"/>
    <w:rsid w:val="00250828"/>
    <w:rsid w:val="00250E39"/>
    <w:rsid w:val="0025275B"/>
    <w:rsid w:val="00253E2B"/>
    <w:rsid w:val="00253EAB"/>
    <w:rsid w:val="00255FBD"/>
    <w:rsid w:val="00260AED"/>
    <w:rsid w:val="002633A6"/>
    <w:rsid w:val="0026678E"/>
    <w:rsid w:val="00275B1F"/>
    <w:rsid w:val="002808D2"/>
    <w:rsid w:val="00281DEF"/>
    <w:rsid w:val="002862CE"/>
    <w:rsid w:val="002867AA"/>
    <w:rsid w:val="00287CDA"/>
    <w:rsid w:val="002961E1"/>
    <w:rsid w:val="002A342D"/>
    <w:rsid w:val="002A64C1"/>
    <w:rsid w:val="002B1BA3"/>
    <w:rsid w:val="002E3810"/>
    <w:rsid w:val="002E3AAF"/>
    <w:rsid w:val="002E4440"/>
    <w:rsid w:val="002E7349"/>
    <w:rsid w:val="002F0793"/>
    <w:rsid w:val="002F0C39"/>
    <w:rsid w:val="002F3F59"/>
    <w:rsid w:val="002F79E4"/>
    <w:rsid w:val="0030369C"/>
    <w:rsid w:val="00314815"/>
    <w:rsid w:val="003224D3"/>
    <w:rsid w:val="00324601"/>
    <w:rsid w:val="003310EF"/>
    <w:rsid w:val="00331DF9"/>
    <w:rsid w:val="00333AB8"/>
    <w:rsid w:val="0034037B"/>
    <w:rsid w:val="0034085C"/>
    <w:rsid w:val="00340950"/>
    <w:rsid w:val="003429EA"/>
    <w:rsid w:val="00342CF7"/>
    <w:rsid w:val="003433DD"/>
    <w:rsid w:val="00344316"/>
    <w:rsid w:val="00353E6D"/>
    <w:rsid w:val="00354168"/>
    <w:rsid w:val="00355CC4"/>
    <w:rsid w:val="00362FA5"/>
    <w:rsid w:val="003672FF"/>
    <w:rsid w:val="00370D2F"/>
    <w:rsid w:val="00382E60"/>
    <w:rsid w:val="0038784D"/>
    <w:rsid w:val="00392C96"/>
    <w:rsid w:val="00395EE5"/>
    <w:rsid w:val="003A502C"/>
    <w:rsid w:val="003B07FD"/>
    <w:rsid w:val="003B19FE"/>
    <w:rsid w:val="003B2828"/>
    <w:rsid w:val="003B38A0"/>
    <w:rsid w:val="003C60F4"/>
    <w:rsid w:val="003D2CFC"/>
    <w:rsid w:val="003D32B4"/>
    <w:rsid w:val="003D3C59"/>
    <w:rsid w:val="003D3D6F"/>
    <w:rsid w:val="003D51CC"/>
    <w:rsid w:val="003D57B6"/>
    <w:rsid w:val="003F3C48"/>
    <w:rsid w:val="00401848"/>
    <w:rsid w:val="004123B1"/>
    <w:rsid w:val="00412FA8"/>
    <w:rsid w:val="0042047C"/>
    <w:rsid w:val="00422CEC"/>
    <w:rsid w:val="004366E5"/>
    <w:rsid w:val="00441984"/>
    <w:rsid w:val="00442A05"/>
    <w:rsid w:val="00442A75"/>
    <w:rsid w:val="00446503"/>
    <w:rsid w:val="00450772"/>
    <w:rsid w:val="00450F63"/>
    <w:rsid w:val="004520AD"/>
    <w:rsid w:val="00453364"/>
    <w:rsid w:val="00462BE4"/>
    <w:rsid w:val="00467468"/>
    <w:rsid w:val="00470A14"/>
    <w:rsid w:val="00473C7A"/>
    <w:rsid w:val="0048134E"/>
    <w:rsid w:val="00482ACD"/>
    <w:rsid w:val="00483910"/>
    <w:rsid w:val="0048419D"/>
    <w:rsid w:val="00484C9F"/>
    <w:rsid w:val="00485895"/>
    <w:rsid w:val="0048719B"/>
    <w:rsid w:val="004964A3"/>
    <w:rsid w:val="00497B6A"/>
    <w:rsid w:val="00497F8A"/>
    <w:rsid w:val="004A0212"/>
    <w:rsid w:val="004A377F"/>
    <w:rsid w:val="004A4B9E"/>
    <w:rsid w:val="004A5979"/>
    <w:rsid w:val="004A697D"/>
    <w:rsid w:val="004A7E47"/>
    <w:rsid w:val="004B1BD3"/>
    <w:rsid w:val="004C0282"/>
    <w:rsid w:val="004C19C1"/>
    <w:rsid w:val="004C1A64"/>
    <w:rsid w:val="004D073B"/>
    <w:rsid w:val="004E2517"/>
    <w:rsid w:val="004F00CA"/>
    <w:rsid w:val="004F690E"/>
    <w:rsid w:val="00502D1C"/>
    <w:rsid w:val="0050348F"/>
    <w:rsid w:val="005059E1"/>
    <w:rsid w:val="0051278B"/>
    <w:rsid w:val="005128CD"/>
    <w:rsid w:val="00516BDB"/>
    <w:rsid w:val="00517323"/>
    <w:rsid w:val="005244CD"/>
    <w:rsid w:val="00532AA8"/>
    <w:rsid w:val="00546724"/>
    <w:rsid w:val="005501E4"/>
    <w:rsid w:val="00550C42"/>
    <w:rsid w:val="00561BC5"/>
    <w:rsid w:val="005622D2"/>
    <w:rsid w:val="00574541"/>
    <w:rsid w:val="00575EB6"/>
    <w:rsid w:val="005777B4"/>
    <w:rsid w:val="00577E86"/>
    <w:rsid w:val="00581A4B"/>
    <w:rsid w:val="005820B9"/>
    <w:rsid w:val="00585F63"/>
    <w:rsid w:val="00586435"/>
    <w:rsid w:val="0059464E"/>
    <w:rsid w:val="00595869"/>
    <w:rsid w:val="005B0222"/>
    <w:rsid w:val="005B2D3E"/>
    <w:rsid w:val="005C0AD5"/>
    <w:rsid w:val="005C2F69"/>
    <w:rsid w:val="005C3B0A"/>
    <w:rsid w:val="005D69AA"/>
    <w:rsid w:val="005D6D26"/>
    <w:rsid w:val="005E1A0B"/>
    <w:rsid w:val="005E3F6E"/>
    <w:rsid w:val="005E4509"/>
    <w:rsid w:val="005E5E17"/>
    <w:rsid w:val="005F168F"/>
    <w:rsid w:val="005F2403"/>
    <w:rsid w:val="005F3B9D"/>
    <w:rsid w:val="005F51AF"/>
    <w:rsid w:val="00603605"/>
    <w:rsid w:val="006053DD"/>
    <w:rsid w:val="00605FBC"/>
    <w:rsid w:val="00606713"/>
    <w:rsid w:val="0062063B"/>
    <w:rsid w:val="006222A5"/>
    <w:rsid w:val="006251A8"/>
    <w:rsid w:val="00626C97"/>
    <w:rsid w:val="00627A28"/>
    <w:rsid w:val="006419A2"/>
    <w:rsid w:val="006525A9"/>
    <w:rsid w:val="006530AF"/>
    <w:rsid w:val="00654FB4"/>
    <w:rsid w:val="0066019F"/>
    <w:rsid w:val="00660C74"/>
    <w:rsid w:val="00662189"/>
    <w:rsid w:val="0066470C"/>
    <w:rsid w:val="006748CA"/>
    <w:rsid w:val="006769F3"/>
    <w:rsid w:val="00680E48"/>
    <w:rsid w:val="00681E1A"/>
    <w:rsid w:val="0068283B"/>
    <w:rsid w:val="0068364D"/>
    <w:rsid w:val="00684F97"/>
    <w:rsid w:val="006865CD"/>
    <w:rsid w:val="00691A18"/>
    <w:rsid w:val="00695C3A"/>
    <w:rsid w:val="006967D9"/>
    <w:rsid w:val="006A069D"/>
    <w:rsid w:val="006A28C7"/>
    <w:rsid w:val="006A4B3F"/>
    <w:rsid w:val="006A4C6B"/>
    <w:rsid w:val="006B0554"/>
    <w:rsid w:val="006B47EC"/>
    <w:rsid w:val="006B4B70"/>
    <w:rsid w:val="006B6BE4"/>
    <w:rsid w:val="006C5D79"/>
    <w:rsid w:val="006C700B"/>
    <w:rsid w:val="006D3530"/>
    <w:rsid w:val="006E051F"/>
    <w:rsid w:val="006E0B1D"/>
    <w:rsid w:val="006E4193"/>
    <w:rsid w:val="006E486D"/>
    <w:rsid w:val="006E4AE2"/>
    <w:rsid w:val="006F51EC"/>
    <w:rsid w:val="006F6A4E"/>
    <w:rsid w:val="006F7A2A"/>
    <w:rsid w:val="007068F8"/>
    <w:rsid w:val="00707F9B"/>
    <w:rsid w:val="007107E8"/>
    <w:rsid w:val="007137EA"/>
    <w:rsid w:val="00713B0C"/>
    <w:rsid w:val="00714408"/>
    <w:rsid w:val="0072289E"/>
    <w:rsid w:val="0072400F"/>
    <w:rsid w:val="0072617A"/>
    <w:rsid w:val="00733C75"/>
    <w:rsid w:val="0073643D"/>
    <w:rsid w:val="007426F4"/>
    <w:rsid w:val="00743CA1"/>
    <w:rsid w:val="007457D4"/>
    <w:rsid w:val="0074678E"/>
    <w:rsid w:val="00750DEA"/>
    <w:rsid w:val="0075425A"/>
    <w:rsid w:val="007559A3"/>
    <w:rsid w:val="0076041C"/>
    <w:rsid w:val="007641BB"/>
    <w:rsid w:val="007729A5"/>
    <w:rsid w:val="00773D99"/>
    <w:rsid w:val="0077467D"/>
    <w:rsid w:val="00775800"/>
    <w:rsid w:val="0078182B"/>
    <w:rsid w:val="00782E1E"/>
    <w:rsid w:val="00784475"/>
    <w:rsid w:val="0078621F"/>
    <w:rsid w:val="00797CA4"/>
    <w:rsid w:val="007A043C"/>
    <w:rsid w:val="007A177F"/>
    <w:rsid w:val="007A4FE7"/>
    <w:rsid w:val="007A5698"/>
    <w:rsid w:val="007B0972"/>
    <w:rsid w:val="007B348C"/>
    <w:rsid w:val="007B3B17"/>
    <w:rsid w:val="007B6146"/>
    <w:rsid w:val="007B76C8"/>
    <w:rsid w:val="007C4D7E"/>
    <w:rsid w:val="007D2A5A"/>
    <w:rsid w:val="007D382F"/>
    <w:rsid w:val="007E0253"/>
    <w:rsid w:val="007E06C9"/>
    <w:rsid w:val="007E3389"/>
    <w:rsid w:val="007E3D3A"/>
    <w:rsid w:val="007F2FAD"/>
    <w:rsid w:val="007F3EA5"/>
    <w:rsid w:val="007F536D"/>
    <w:rsid w:val="007F5FB7"/>
    <w:rsid w:val="0080094E"/>
    <w:rsid w:val="00801F76"/>
    <w:rsid w:val="00802F47"/>
    <w:rsid w:val="00804BA6"/>
    <w:rsid w:val="00821F8D"/>
    <w:rsid w:val="008225DC"/>
    <w:rsid w:val="0083322C"/>
    <w:rsid w:val="00844259"/>
    <w:rsid w:val="008466E6"/>
    <w:rsid w:val="0085004C"/>
    <w:rsid w:val="00882F73"/>
    <w:rsid w:val="0088603E"/>
    <w:rsid w:val="008A5075"/>
    <w:rsid w:val="008B02F1"/>
    <w:rsid w:val="008B0D3C"/>
    <w:rsid w:val="008B47DF"/>
    <w:rsid w:val="008D168C"/>
    <w:rsid w:val="008D1CF0"/>
    <w:rsid w:val="008D5EE0"/>
    <w:rsid w:val="008D7215"/>
    <w:rsid w:val="008E1948"/>
    <w:rsid w:val="008E2E3F"/>
    <w:rsid w:val="008F681E"/>
    <w:rsid w:val="009033D1"/>
    <w:rsid w:val="00906F07"/>
    <w:rsid w:val="00906FB2"/>
    <w:rsid w:val="00907082"/>
    <w:rsid w:val="00911E56"/>
    <w:rsid w:val="0091337E"/>
    <w:rsid w:val="00924642"/>
    <w:rsid w:val="0092571E"/>
    <w:rsid w:val="0093458C"/>
    <w:rsid w:val="0094358F"/>
    <w:rsid w:val="00945AAD"/>
    <w:rsid w:val="009472D5"/>
    <w:rsid w:val="00950A17"/>
    <w:rsid w:val="00950C30"/>
    <w:rsid w:val="00950FB9"/>
    <w:rsid w:val="00951018"/>
    <w:rsid w:val="00952543"/>
    <w:rsid w:val="00952C6D"/>
    <w:rsid w:val="00953A6A"/>
    <w:rsid w:val="009610EB"/>
    <w:rsid w:val="00961FB1"/>
    <w:rsid w:val="00962D63"/>
    <w:rsid w:val="009630C4"/>
    <w:rsid w:val="00970CBB"/>
    <w:rsid w:val="00971570"/>
    <w:rsid w:val="00974D31"/>
    <w:rsid w:val="00975FC4"/>
    <w:rsid w:val="00985E93"/>
    <w:rsid w:val="00987FE1"/>
    <w:rsid w:val="00991D3B"/>
    <w:rsid w:val="00993785"/>
    <w:rsid w:val="0099404A"/>
    <w:rsid w:val="009A116D"/>
    <w:rsid w:val="009A1A3E"/>
    <w:rsid w:val="009A3825"/>
    <w:rsid w:val="009A5523"/>
    <w:rsid w:val="009B20D4"/>
    <w:rsid w:val="009B6925"/>
    <w:rsid w:val="009C2DBD"/>
    <w:rsid w:val="009D28A0"/>
    <w:rsid w:val="009D5639"/>
    <w:rsid w:val="009D6E3D"/>
    <w:rsid w:val="009D78B3"/>
    <w:rsid w:val="009E3C9F"/>
    <w:rsid w:val="009E4B3B"/>
    <w:rsid w:val="009F0D6B"/>
    <w:rsid w:val="009F6567"/>
    <w:rsid w:val="00A05835"/>
    <w:rsid w:val="00A12E45"/>
    <w:rsid w:val="00A1422A"/>
    <w:rsid w:val="00A166FF"/>
    <w:rsid w:val="00A210E7"/>
    <w:rsid w:val="00A229D6"/>
    <w:rsid w:val="00A25302"/>
    <w:rsid w:val="00A34975"/>
    <w:rsid w:val="00A425E2"/>
    <w:rsid w:val="00A432F5"/>
    <w:rsid w:val="00A43FAF"/>
    <w:rsid w:val="00A45F82"/>
    <w:rsid w:val="00A46420"/>
    <w:rsid w:val="00A47647"/>
    <w:rsid w:val="00A6375F"/>
    <w:rsid w:val="00A64D65"/>
    <w:rsid w:val="00A667F6"/>
    <w:rsid w:val="00A66FBC"/>
    <w:rsid w:val="00A74D99"/>
    <w:rsid w:val="00A7558A"/>
    <w:rsid w:val="00A811B5"/>
    <w:rsid w:val="00A83C26"/>
    <w:rsid w:val="00A92D96"/>
    <w:rsid w:val="00A9426C"/>
    <w:rsid w:val="00AA1689"/>
    <w:rsid w:val="00AA236A"/>
    <w:rsid w:val="00AA6EED"/>
    <w:rsid w:val="00AA71BC"/>
    <w:rsid w:val="00AB5B20"/>
    <w:rsid w:val="00AC0A29"/>
    <w:rsid w:val="00AC1139"/>
    <w:rsid w:val="00AC455C"/>
    <w:rsid w:val="00AC4F6F"/>
    <w:rsid w:val="00AD637C"/>
    <w:rsid w:val="00AF2BF2"/>
    <w:rsid w:val="00AF74F6"/>
    <w:rsid w:val="00B119AB"/>
    <w:rsid w:val="00B11A01"/>
    <w:rsid w:val="00B2038E"/>
    <w:rsid w:val="00B23353"/>
    <w:rsid w:val="00B2440A"/>
    <w:rsid w:val="00B3767E"/>
    <w:rsid w:val="00B44025"/>
    <w:rsid w:val="00B52D19"/>
    <w:rsid w:val="00B60671"/>
    <w:rsid w:val="00B64435"/>
    <w:rsid w:val="00B67B1B"/>
    <w:rsid w:val="00B70A45"/>
    <w:rsid w:val="00B71484"/>
    <w:rsid w:val="00B73E7B"/>
    <w:rsid w:val="00B9050C"/>
    <w:rsid w:val="00B9132B"/>
    <w:rsid w:val="00B92D75"/>
    <w:rsid w:val="00B93B0B"/>
    <w:rsid w:val="00B978EA"/>
    <w:rsid w:val="00BA283D"/>
    <w:rsid w:val="00BA4CE0"/>
    <w:rsid w:val="00BA4E5F"/>
    <w:rsid w:val="00BA732C"/>
    <w:rsid w:val="00BB5217"/>
    <w:rsid w:val="00BB7BC9"/>
    <w:rsid w:val="00BC2F67"/>
    <w:rsid w:val="00BC4AAC"/>
    <w:rsid w:val="00BD21B0"/>
    <w:rsid w:val="00BE13B7"/>
    <w:rsid w:val="00BE2CFD"/>
    <w:rsid w:val="00BE71E2"/>
    <w:rsid w:val="00BF16C6"/>
    <w:rsid w:val="00BF5C58"/>
    <w:rsid w:val="00BF731E"/>
    <w:rsid w:val="00C00EED"/>
    <w:rsid w:val="00C01F9F"/>
    <w:rsid w:val="00C0238F"/>
    <w:rsid w:val="00C100B5"/>
    <w:rsid w:val="00C209B8"/>
    <w:rsid w:val="00C21DA8"/>
    <w:rsid w:val="00C23E6E"/>
    <w:rsid w:val="00C266CE"/>
    <w:rsid w:val="00C3617C"/>
    <w:rsid w:val="00C37081"/>
    <w:rsid w:val="00C52594"/>
    <w:rsid w:val="00C53C88"/>
    <w:rsid w:val="00C54D59"/>
    <w:rsid w:val="00C56765"/>
    <w:rsid w:val="00C67BFC"/>
    <w:rsid w:val="00C7515F"/>
    <w:rsid w:val="00C7519A"/>
    <w:rsid w:val="00C774EE"/>
    <w:rsid w:val="00C83D31"/>
    <w:rsid w:val="00C84717"/>
    <w:rsid w:val="00C850D4"/>
    <w:rsid w:val="00C85B6A"/>
    <w:rsid w:val="00C90527"/>
    <w:rsid w:val="00C95D8C"/>
    <w:rsid w:val="00CA5B59"/>
    <w:rsid w:val="00CA64D7"/>
    <w:rsid w:val="00CB1482"/>
    <w:rsid w:val="00CB1659"/>
    <w:rsid w:val="00CB6CB5"/>
    <w:rsid w:val="00CC1FE0"/>
    <w:rsid w:val="00CC26D1"/>
    <w:rsid w:val="00CC5669"/>
    <w:rsid w:val="00CD1450"/>
    <w:rsid w:val="00CD185D"/>
    <w:rsid w:val="00CD2D63"/>
    <w:rsid w:val="00CD2DEE"/>
    <w:rsid w:val="00CD2E5E"/>
    <w:rsid w:val="00CD607C"/>
    <w:rsid w:val="00CE3515"/>
    <w:rsid w:val="00CE3FBB"/>
    <w:rsid w:val="00CE6840"/>
    <w:rsid w:val="00CF3F3E"/>
    <w:rsid w:val="00D0256D"/>
    <w:rsid w:val="00D14584"/>
    <w:rsid w:val="00D176FA"/>
    <w:rsid w:val="00D2244C"/>
    <w:rsid w:val="00D22610"/>
    <w:rsid w:val="00D234DE"/>
    <w:rsid w:val="00D243C1"/>
    <w:rsid w:val="00D24416"/>
    <w:rsid w:val="00D26513"/>
    <w:rsid w:val="00D26A89"/>
    <w:rsid w:val="00D26CE0"/>
    <w:rsid w:val="00D32817"/>
    <w:rsid w:val="00D3316C"/>
    <w:rsid w:val="00D33B0C"/>
    <w:rsid w:val="00D40087"/>
    <w:rsid w:val="00D41A55"/>
    <w:rsid w:val="00D43BC9"/>
    <w:rsid w:val="00D53EF3"/>
    <w:rsid w:val="00D57999"/>
    <w:rsid w:val="00D61CEE"/>
    <w:rsid w:val="00D67F2E"/>
    <w:rsid w:val="00D70131"/>
    <w:rsid w:val="00D71488"/>
    <w:rsid w:val="00D71B42"/>
    <w:rsid w:val="00D71E76"/>
    <w:rsid w:val="00D72EA4"/>
    <w:rsid w:val="00D74B50"/>
    <w:rsid w:val="00D765C4"/>
    <w:rsid w:val="00D853CF"/>
    <w:rsid w:val="00D87541"/>
    <w:rsid w:val="00D905E8"/>
    <w:rsid w:val="00D92540"/>
    <w:rsid w:val="00D93D73"/>
    <w:rsid w:val="00DA18A3"/>
    <w:rsid w:val="00DA7DF7"/>
    <w:rsid w:val="00DB6004"/>
    <w:rsid w:val="00DC35EF"/>
    <w:rsid w:val="00DC397C"/>
    <w:rsid w:val="00DC678C"/>
    <w:rsid w:val="00DE0930"/>
    <w:rsid w:val="00DE26F8"/>
    <w:rsid w:val="00DE2EA5"/>
    <w:rsid w:val="00DE30E7"/>
    <w:rsid w:val="00DE5EB1"/>
    <w:rsid w:val="00DE76F4"/>
    <w:rsid w:val="00DF0454"/>
    <w:rsid w:val="00DF14D6"/>
    <w:rsid w:val="00E0307F"/>
    <w:rsid w:val="00E1401E"/>
    <w:rsid w:val="00E1538D"/>
    <w:rsid w:val="00E228B4"/>
    <w:rsid w:val="00E22A13"/>
    <w:rsid w:val="00E22B70"/>
    <w:rsid w:val="00E37766"/>
    <w:rsid w:val="00E53190"/>
    <w:rsid w:val="00E57332"/>
    <w:rsid w:val="00E57E98"/>
    <w:rsid w:val="00E60CE8"/>
    <w:rsid w:val="00E66FE4"/>
    <w:rsid w:val="00E711AA"/>
    <w:rsid w:val="00E83C78"/>
    <w:rsid w:val="00E90C22"/>
    <w:rsid w:val="00EA2504"/>
    <w:rsid w:val="00EB4969"/>
    <w:rsid w:val="00EB561D"/>
    <w:rsid w:val="00EB5DAA"/>
    <w:rsid w:val="00EE6168"/>
    <w:rsid w:val="00EE6A54"/>
    <w:rsid w:val="00EF2E76"/>
    <w:rsid w:val="00EF30C0"/>
    <w:rsid w:val="00EF4F44"/>
    <w:rsid w:val="00EF50DF"/>
    <w:rsid w:val="00EF6DDF"/>
    <w:rsid w:val="00F011BA"/>
    <w:rsid w:val="00F063FC"/>
    <w:rsid w:val="00F071AC"/>
    <w:rsid w:val="00F10B3B"/>
    <w:rsid w:val="00F1197D"/>
    <w:rsid w:val="00F24FCA"/>
    <w:rsid w:val="00F253B3"/>
    <w:rsid w:val="00F25462"/>
    <w:rsid w:val="00F27992"/>
    <w:rsid w:val="00F346A4"/>
    <w:rsid w:val="00F35378"/>
    <w:rsid w:val="00F358AD"/>
    <w:rsid w:val="00F35BE9"/>
    <w:rsid w:val="00F450A8"/>
    <w:rsid w:val="00F5379E"/>
    <w:rsid w:val="00F566FF"/>
    <w:rsid w:val="00F67B95"/>
    <w:rsid w:val="00F71495"/>
    <w:rsid w:val="00F765C1"/>
    <w:rsid w:val="00F93ACA"/>
    <w:rsid w:val="00F94D4E"/>
    <w:rsid w:val="00F95C98"/>
    <w:rsid w:val="00F95E2C"/>
    <w:rsid w:val="00F96D82"/>
    <w:rsid w:val="00FA4897"/>
    <w:rsid w:val="00FA5268"/>
    <w:rsid w:val="00FA6D2D"/>
    <w:rsid w:val="00FB0970"/>
    <w:rsid w:val="00FC4499"/>
    <w:rsid w:val="00FC715F"/>
    <w:rsid w:val="00FD12F2"/>
    <w:rsid w:val="00FD25CF"/>
    <w:rsid w:val="00FE0807"/>
    <w:rsid w:val="00FE2BB9"/>
    <w:rsid w:val="00FE3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12FA8"/>
    <w:rPr>
      <w:rFonts w:ascii="Arial" w:hAnsi="Arial" w:cs="Arial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B16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0D4741"/>
    <w:pPr>
      <w:tabs>
        <w:tab w:val="center" w:pos="4677"/>
        <w:tab w:val="right" w:pos="9355"/>
      </w:tabs>
    </w:pPr>
  </w:style>
  <w:style w:type="character" w:styleId="a5">
    <w:name w:val="page number"/>
    <w:basedOn w:val="a0"/>
    <w:rsid w:val="000D4741"/>
  </w:style>
  <w:style w:type="paragraph" w:styleId="a6">
    <w:name w:val="header"/>
    <w:basedOn w:val="a"/>
    <w:link w:val="a7"/>
    <w:rsid w:val="000D4741"/>
    <w:pPr>
      <w:tabs>
        <w:tab w:val="center" w:pos="4677"/>
        <w:tab w:val="right" w:pos="9355"/>
      </w:tabs>
    </w:pPr>
  </w:style>
  <w:style w:type="paragraph" w:styleId="a8">
    <w:name w:val="Normal (Web)"/>
    <w:basedOn w:val="a"/>
    <w:rsid w:val="00A74D99"/>
    <w:pPr>
      <w:spacing w:after="251" w:line="285" w:lineRule="atLeast"/>
      <w:ind w:firstLine="167"/>
    </w:pPr>
    <w:rPr>
      <w:rFonts w:ascii="Times New Roman" w:hAnsi="Times New Roman" w:cs="Times New Roman"/>
      <w:color w:val="000000"/>
      <w:sz w:val="23"/>
      <w:szCs w:val="23"/>
    </w:rPr>
  </w:style>
  <w:style w:type="character" w:styleId="a9">
    <w:name w:val="Strong"/>
    <w:basedOn w:val="a0"/>
    <w:qFormat/>
    <w:rsid w:val="00A74D99"/>
    <w:rPr>
      <w:b/>
      <w:bCs/>
    </w:rPr>
  </w:style>
  <w:style w:type="character" w:customStyle="1" w:styleId="a7">
    <w:name w:val="Верхний колонтитул Знак"/>
    <w:basedOn w:val="a0"/>
    <w:link w:val="a6"/>
    <w:locked/>
    <w:rsid w:val="00485895"/>
    <w:rPr>
      <w:rFonts w:ascii="Arial" w:hAnsi="Arial" w:cs="Arial"/>
      <w:sz w:val="28"/>
      <w:szCs w:val="28"/>
      <w:lang w:val="ru-RU" w:eastAsia="ru-RU" w:bidi="ar-SA"/>
    </w:rPr>
  </w:style>
  <w:style w:type="paragraph" w:styleId="aa">
    <w:name w:val="footnote text"/>
    <w:basedOn w:val="a"/>
    <w:semiHidden/>
    <w:rsid w:val="005B0222"/>
    <w:rPr>
      <w:sz w:val="20"/>
      <w:szCs w:val="20"/>
    </w:rPr>
  </w:style>
  <w:style w:type="character" w:styleId="ab">
    <w:name w:val="footnote reference"/>
    <w:basedOn w:val="a0"/>
    <w:semiHidden/>
    <w:rsid w:val="005B0222"/>
    <w:rPr>
      <w:vertAlign w:val="superscript"/>
    </w:rPr>
  </w:style>
  <w:style w:type="paragraph" w:customStyle="1" w:styleId="CharChar1">
    <w:name w:val="Char Char1"/>
    <w:basedOn w:val="a"/>
    <w:rsid w:val="00882F73"/>
    <w:pPr>
      <w:spacing w:before="100" w:beforeAutospacing="1" w:after="100" w:afterAutospacing="1"/>
    </w:pPr>
    <w:rPr>
      <w:rFonts w:ascii="Tahoma" w:hAnsi="Tahoma" w:cs="Times New Roman"/>
      <w:sz w:val="20"/>
      <w:szCs w:val="20"/>
      <w:lang w:val="en-US" w:eastAsia="en-US"/>
    </w:rPr>
  </w:style>
  <w:style w:type="character" w:styleId="ac">
    <w:name w:val="Hyperlink"/>
    <w:basedOn w:val="a0"/>
    <w:rsid w:val="0048134E"/>
    <w:rPr>
      <w:color w:val="0000FF"/>
      <w:u w:val="single"/>
    </w:rPr>
  </w:style>
  <w:style w:type="paragraph" w:styleId="ad">
    <w:name w:val="List Paragraph"/>
    <w:basedOn w:val="a"/>
    <w:uiPriority w:val="34"/>
    <w:qFormat/>
    <w:rsid w:val="00453364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paragraph" w:styleId="ae">
    <w:name w:val="Balloon Text"/>
    <w:basedOn w:val="a"/>
    <w:link w:val="af"/>
    <w:rsid w:val="007729A5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rsid w:val="007729A5"/>
    <w:rPr>
      <w:rFonts w:ascii="Tahoma" w:hAnsi="Tahoma" w:cs="Tahoma"/>
      <w:sz w:val="16"/>
      <w:szCs w:val="16"/>
    </w:rPr>
  </w:style>
  <w:style w:type="paragraph" w:styleId="af0">
    <w:name w:val="No Spacing"/>
    <w:link w:val="af1"/>
    <w:uiPriority w:val="99"/>
    <w:qFormat/>
    <w:rsid w:val="00A83C26"/>
    <w:rPr>
      <w:rFonts w:ascii="Calibri" w:hAnsi="Calibri"/>
      <w:sz w:val="22"/>
      <w:szCs w:val="22"/>
    </w:rPr>
  </w:style>
  <w:style w:type="character" w:customStyle="1" w:styleId="af1">
    <w:name w:val="Без интервала Знак"/>
    <w:link w:val="af0"/>
    <w:uiPriority w:val="99"/>
    <w:rsid w:val="00A83C26"/>
    <w:rPr>
      <w:rFonts w:ascii="Calibri" w:hAnsi="Calibri"/>
      <w:sz w:val="22"/>
      <w:szCs w:val="22"/>
      <w:lang w:bidi="ar-SA"/>
    </w:rPr>
  </w:style>
  <w:style w:type="table" w:customStyle="1" w:styleId="1">
    <w:name w:val="Сетка таблицы1"/>
    <w:basedOn w:val="a1"/>
    <w:next w:val="a3"/>
    <w:uiPriority w:val="39"/>
    <w:rsid w:val="00906FB2"/>
    <w:rPr>
      <w:rFonts w:asciiTheme="minorHAnsi" w:eastAsia="Calibri" w:hAnsi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5D6D26"/>
    <w:pPr>
      <w:widowControl w:val="0"/>
      <w:autoSpaceDE w:val="0"/>
      <w:autoSpaceDN w:val="0"/>
    </w:pPr>
    <w:rPr>
      <w:sz w:val="28"/>
    </w:rPr>
  </w:style>
  <w:style w:type="table" w:customStyle="1" w:styleId="2">
    <w:name w:val="Сетка таблицы2"/>
    <w:basedOn w:val="a1"/>
    <w:next w:val="a3"/>
    <w:rsid w:val="005D6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f2"/>
    <w:next w:val="af2"/>
    <w:qFormat/>
    <w:rsid w:val="005D6D26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2">
    <w:name w:val="Body Text"/>
    <w:basedOn w:val="a"/>
    <w:link w:val="af3"/>
    <w:rsid w:val="005D6D26"/>
    <w:pPr>
      <w:spacing w:after="120"/>
    </w:pPr>
  </w:style>
  <w:style w:type="character" w:customStyle="1" w:styleId="af3">
    <w:name w:val="Основной текст Знак"/>
    <w:basedOn w:val="a0"/>
    <w:link w:val="af2"/>
    <w:rsid w:val="005D6D26"/>
    <w:rPr>
      <w:rFonts w:ascii="Arial" w:hAnsi="Arial" w:cs="Arial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12FA8"/>
    <w:rPr>
      <w:rFonts w:ascii="Arial" w:hAnsi="Arial" w:cs="Arial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B16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0D4741"/>
    <w:pPr>
      <w:tabs>
        <w:tab w:val="center" w:pos="4677"/>
        <w:tab w:val="right" w:pos="9355"/>
      </w:tabs>
    </w:pPr>
  </w:style>
  <w:style w:type="character" w:styleId="a5">
    <w:name w:val="page number"/>
    <w:basedOn w:val="a0"/>
    <w:rsid w:val="000D4741"/>
  </w:style>
  <w:style w:type="paragraph" w:styleId="a6">
    <w:name w:val="header"/>
    <w:basedOn w:val="a"/>
    <w:link w:val="a7"/>
    <w:rsid w:val="000D4741"/>
    <w:pPr>
      <w:tabs>
        <w:tab w:val="center" w:pos="4677"/>
        <w:tab w:val="right" w:pos="9355"/>
      </w:tabs>
    </w:pPr>
  </w:style>
  <w:style w:type="paragraph" w:styleId="a8">
    <w:name w:val="Normal (Web)"/>
    <w:basedOn w:val="a"/>
    <w:rsid w:val="00A74D99"/>
    <w:pPr>
      <w:spacing w:after="251" w:line="285" w:lineRule="atLeast"/>
      <w:ind w:firstLine="167"/>
    </w:pPr>
    <w:rPr>
      <w:rFonts w:ascii="Times New Roman" w:hAnsi="Times New Roman" w:cs="Times New Roman"/>
      <w:color w:val="000000"/>
      <w:sz w:val="23"/>
      <w:szCs w:val="23"/>
    </w:rPr>
  </w:style>
  <w:style w:type="character" w:styleId="a9">
    <w:name w:val="Strong"/>
    <w:basedOn w:val="a0"/>
    <w:qFormat/>
    <w:rsid w:val="00A74D99"/>
    <w:rPr>
      <w:b/>
      <w:bCs/>
    </w:rPr>
  </w:style>
  <w:style w:type="character" w:customStyle="1" w:styleId="a7">
    <w:name w:val="Верхний колонтитул Знак"/>
    <w:basedOn w:val="a0"/>
    <w:link w:val="a6"/>
    <w:locked/>
    <w:rsid w:val="00485895"/>
    <w:rPr>
      <w:rFonts w:ascii="Arial" w:hAnsi="Arial" w:cs="Arial"/>
      <w:sz w:val="28"/>
      <w:szCs w:val="28"/>
      <w:lang w:val="ru-RU" w:eastAsia="ru-RU" w:bidi="ar-SA"/>
    </w:rPr>
  </w:style>
  <w:style w:type="paragraph" w:styleId="aa">
    <w:name w:val="footnote text"/>
    <w:basedOn w:val="a"/>
    <w:semiHidden/>
    <w:rsid w:val="005B0222"/>
    <w:rPr>
      <w:sz w:val="20"/>
      <w:szCs w:val="20"/>
    </w:rPr>
  </w:style>
  <w:style w:type="character" w:styleId="ab">
    <w:name w:val="footnote reference"/>
    <w:basedOn w:val="a0"/>
    <w:semiHidden/>
    <w:rsid w:val="005B0222"/>
    <w:rPr>
      <w:vertAlign w:val="superscript"/>
    </w:rPr>
  </w:style>
  <w:style w:type="paragraph" w:customStyle="1" w:styleId="CharChar1">
    <w:name w:val="Char Char1"/>
    <w:basedOn w:val="a"/>
    <w:rsid w:val="00882F73"/>
    <w:pPr>
      <w:spacing w:before="100" w:beforeAutospacing="1" w:after="100" w:afterAutospacing="1"/>
    </w:pPr>
    <w:rPr>
      <w:rFonts w:ascii="Tahoma" w:hAnsi="Tahoma" w:cs="Times New Roman"/>
      <w:sz w:val="20"/>
      <w:szCs w:val="20"/>
      <w:lang w:val="en-US" w:eastAsia="en-US"/>
    </w:rPr>
  </w:style>
  <w:style w:type="character" w:styleId="ac">
    <w:name w:val="Hyperlink"/>
    <w:basedOn w:val="a0"/>
    <w:rsid w:val="0048134E"/>
    <w:rPr>
      <w:color w:val="0000FF"/>
      <w:u w:val="single"/>
    </w:rPr>
  </w:style>
  <w:style w:type="paragraph" w:styleId="ad">
    <w:name w:val="List Paragraph"/>
    <w:basedOn w:val="a"/>
    <w:uiPriority w:val="34"/>
    <w:qFormat/>
    <w:rsid w:val="00453364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paragraph" w:styleId="ae">
    <w:name w:val="Balloon Text"/>
    <w:basedOn w:val="a"/>
    <w:link w:val="af"/>
    <w:rsid w:val="007729A5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rsid w:val="007729A5"/>
    <w:rPr>
      <w:rFonts w:ascii="Tahoma" w:hAnsi="Tahoma" w:cs="Tahoma"/>
      <w:sz w:val="16"/>
      <w:szCs w:val="16"/>
    </w:rPr>
  </w:style>
  <w:style w:type="paragraph" w:styleId="af0">
    <w:name w:val="No Spacing"/>
    <w:link w:val="af1"/>
    <w:uiPriority w:val="99"/>
    <w:qFormat/>
    <w:rsid w:val="00A83C26"/>
    <w:rPr>
      <w:rFonts w:ascii="Calibri" w:hAnsi="Calibri"/>
      <w:sz w:val="22"/>
      <w:szCs w:val="22"/>
    </w:rPr>
  </w:style>
  <w:style w:type="character" w:customStyle="1" w:styleId="af1">
    <w:name w:val="Без интервала Знак"/>
    <w:link w:val="af0"/>
    <w:uiPriority w:val="99"/>
    <w:rsid w:val="00A83C26"/>
    <w:rPr>
      <w:rFonts w:ascii="Calibri" w:hAnsi="Calibri"/>
      <w:sz w:val="22"/>
      <w:szCs w:val="22"/>
      <w:lang w:bidi="ar-SA"/>
    </w:rPr>
  </w:style>
  <w:style w:type="table" w:customStyle="1" w:styleId="1">
    <w:name w:val="Сетка таблицы1"/>
    <w:basedOn w:val="a1"/>
    <w:next w:val="a3"/>
    <w:uiPriority w:val="39"/>
    <w:rsid w:val="00906FB2"/>
    <w:rPr>
      <w:rFonts w:asciiTheme="minorHAnsi" w:eastAsia="Calibri" w:hAnsi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5D6D26"/>
    <w:pPr>
      <w:widowControl w:val="0"/>
      <w:autoSpaceDE w:val="0"/>
      <w:autoSpaceDN w:val="0"/>
    </w:pPr>
    <w:rPr>
      <w:sz w:val="28"/>
    </w:rPr>
  </w:style>
  <w:style w:type="table" w:customStyle="1" w:styleId="2">
    <w:name w:val="Сетка таблицы2"/>
    <w:basedOn w:val="a1"/>
    <w:next w:val="a3"/>
    <w:rsid w:val="005D6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f2"/>
    <w:next w:val="af2"/>
    <w:qFormat/>
    <w:rsid w:val="005D6D26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2">
    <w:name w:val="Body Text"/>
    <w:basedOn w:val="a"/>
    <w:link w:val="af3"/>
    <w:rsid w:val="005D6D26"/>
    <w:pPr>
      <w:spacing w:after="120"/>
    </w:pPr>
  </w:style>
  <w:style w:type="character" w:customStyle="1" w:styleId="af3">
    <w:name w:val="Основной текст Знак"/>
    <w:basedOn w:val="a0"/>
    <w:link w:val="af2"/>
    <w:rsid w:val="005D6D26"/>
    <w:rPr>
      <w:rFonts w:ascii="Arial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&#1082;&#1083;&#1072;&#1089;&#1089;&#1084;&#1091;&#1079;&#1099;&#1082;&#1072;.&#1088;&#1092;/konkur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26</Words>
  <Characters>5851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</vt:lpstr>
    </vt:vector>
  </TitlesOfParts>
  <Company>ДМШ-2</Company>
  <LinksUpToDate>false</LinksUpToDate>
  <CharactersWithSpaces>6864</CharactersWithSpaces>
  <SharedDoc>false</SharedDoc>
  <HLinks>
    <vt:vector size="12" baseType="variant">
      <vt:variant>
        <vt:i4>70713457</vt:i4>
      </vt:variant>
      <vt:variant>
        <vt:i4>3</vt:i4>
      </vt:variant>
      <vt:variant>
        <vt:i4>0</vt:i4>
      </vt:variant>
      <vt:variant>
        <vt:i4>5</vt:i4>
      </vt:variant>
      <vt:variant>
        <vt:lpwstr>http://www.классмузыка.рф/</vt:lpwstr>
      </vt:variant>
      <vt:variant>
        <vt:lpwstr/>
      </vt:variant>
      <vt:variant>
        <vt:i4>6684743</vt:i4>
      </vt:variant>
      <vt:variant>
        <vt:i4>0</vt:i4>
      </vt:variant>
      <vt:variant>
        <vt:i4>0</vt:i4>
      </vt:variant>
      <vt:variant>
        <vt:i4>5</vt:i4>
      </vt:variant>
      <vt:variant>
        <vt:lpwstr>mailto:ahnadejda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</dc:title>
  <dc:creator>Ирина</dc:creator>
  <cp:lastModifiedBy>ДМШ-2</cp:lastModifiedBy>
  <cp:revision>2</cp:revision>
  <cp:lastPrinted>2018-06-14T07:58:00Z</cp:lastPrinted>
  <dcterms:created xsi:type="dcterms:W3CDTF">2022-10-19T04:58:00Z</dcterms:created>
  <dcterms:modified xsi:type="dcterms:W3CDTF">2022-10-19T04:58:00Z</dcterms:modified>
</cp:coreProperties>
</file>